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127EF" w14:textId="77777777" w:rsidR="008C007C" w:rsidRPr="0093201A" w:rsidRDefault="008C007C" w:rsidP="002F1834">
      <w:pPr>
        <w:tabs>
          <w:tab w:val="right" w:pos="9042"/>
        </w:tabs>
        <w:jc w:val="right"/>
        <w:rPr>
          <w:rFonts w:asciiTheme="minorHAnsi" w:hAnsiTheme="minorHAnsi"/>
          <w:sz w:val="18"/>
          <w:szCs w:val="18"/>
          <w:lang w:val="en-GB"/>
        </w:rPr>
      </w:pPr>
    </w:p>
    <w:tbl>
      <w:tblPr>
        <w:tblW w:w="893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43"/>
        <w:gridCol w:w="2909"/>
        <w:gridCol w:w="1985"/>
        <w:gridCol w:w="2693"/>
      </w:tblGrid>
      <w:tr w:rsidR="00A23180" w:rsidRPr="0093201A" w14:paraId="704426E5" w14:textId="77777777" w:rsidTr="001F474F">
        <w:trPr>
          <w:trHeight w:val="306"/>
        </w:trPr>
        <w:tc>
          <w:tcPr>
            <w:tcW w:w="1343" w:type="dxa"/>
            <w:vAlign w:val="center"/>
          </w:tcPr>
          <w:p w14:paraId="434CA639" w14:textId="77777777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udent name</w:t>
            </w:r>
          </w:p>
        </w:tc>
        <w:tc>
          <w:tcPr>
            <w:tcW w:w="2909" w:type="dxa"/>
            <w:vAlign w:val="center"/>
          </w:tcPr>
          <w:p w14:paraId="6E91AC1A" w14:textId="77777777" w:rsidR="00A23180" w:rsidRPr="0093201A" w:rsidRDefault="00A23180" w:rsidP="00A23180">
            <w:pPr>
              <w:tabs>
                <w:tab w:val="left" w:pos="1632"/>
              </w:tabs>
              <w:ind w:right="1364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1"/>
                  <w:enabled/>
                  <w:calcOnExit w:val="0"/>
                  <w:textInput/>
                </w:ffData>
              </w:fldChar>
            </w:r>
            <w:bookmarkStart w:id="0" w:name="Tekstvak1"/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0"/>
          </w:p>
        </w:tc>
        <w:tc>
          <w:tcPr>
            <w:tcW w:w="1985" w:type="dxa"/>
            <w:vAlign w:val="center"/>
          </w:tcPr>
          <w:p w14:paraId="658441A7" w14:textId="23517477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-mail</w:t>
            </w:r>
          </w:p>
        </w:tc>
        <w:tc>
          <w:tcPr>
            <w:tcW w:w="2693" w:type="dxa"/>
            <w:noWrap/>
            <w:vAlign w:val="center"/>
          </w:tcPr>
          <w:p w14:paraId="1DD78633" w14:textId="77777777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  <w:tr w:rsidR="00A23180" w:rsidRPr="0093201A" w14:paraId="42CD1846" w14:textId="77777777" w:rsidTr="001F474F">
        <w:trPr>
          <w:trHeight w:val="282"/>
        </w:trPr>
        <w:tc>
          <w:tcPr>
            <w:tcW w:w="1343" w:type="dxa"/>
            <w:vAlign w:val="center"/>
          </w:tcPr>
          <w:p w14:paraId="01950D44" w14:textId="77777777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udent number</w:t>
            </w:r>
          </w:p>
        </w:tc>
        <w:tc>
          <w:tcPr>
            <w:tcW w:w="2909" w:type="dxa"/>
            <w:vAlign w:val="center"/>
          </w:tcPr>
          <w:p w14:paraId="4E2A96BC" w14:textId="77777777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Tekstvak2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bookmarkStart w:id="1" w:name="Tekstvak2"/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1"/>
          </w:p>
        </w:tc>
        <w:tc>
          <w:tcPr>
            <w:tcW w:w="1985" w:type="dxa"/>
            <w:vAlign w:val="center"/>
          </w:tcPr>
          <w:p w14:paraId="52E58A81" w14:textId="24C6D3C9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2693" w:type="dxa"/>
            <w:vAlign w:val="center"/>
          </w:tcPr>
          <w:p w14:paraId="4AFF64DC" w14:textId="06EDC7D6" w:rsidR="00A23180" w:rsidRPr="0093201A" w:rsidRDefault="00A23180" w:rsidP="00A23180">
            <w:pPr>
              <w:tabs>
                <w:tab w:val="left" w:pos="1632"/>
              </w:tabs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</w:p>
        </w:tc>
      </w:tr>
    </w:tbl>
    <w:p w14:paraId="0C9751A7" w14:textId="7B837B23" w:rsidR="00F6473C" w:rsidRPr="0093201A" w:rsidRDefault="00F6473C" w:rsidP="002F1834">
      <w:pPr>
        <w:rPr>
          <w:rFonts w:asciiTheme="minorHAnsi" w:hAnsiTheme="minorHAnsi"/>
          <w:b/>
          <w:sz w:val="12"/>
          <w:szCs w:val="12"/>
          <w:u w:val="single"/>
          <w:lang w:val="en-GB"/>
        </w:rPr>
      </w:pPr>
      <w:r w:rsidRPr="0093201A">
        <w:rPr>
          <w:rFonts w:asciiTheme="minorHAnsi" w:hAnsiTheme="minorHAnsi"/>
          <w:b/>
          <w:sz w:val="12"/>
          <w:szCs w:val="12"/>
          <w:lang w:val="en-GB"/>
        </w:rPr>
        <w:t xml:space="preserve">       </w:t>
      </w:r>
    </w:p>
    <w:p w14:paraId="30BB9CB2" w14:textId="6649D1A8" w:rsidR="005C78AA" w:rsidRPr="0093201A" w:rsidRDefault="005C78AA" w:rsidP="005C78AA">
      <w:pPr>
        <w:rPr>
          <w:rFonts w:asciiTheme="minorHAnsi" w:hAnsiTheme="minorHAnsi"/>
          <w:bCs/>
          <w:sz w:val="18"/>
          <w:szCs w:val="18"/>
          <w:u w:val="single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</w:t>
      </w:r>
      <w:r w:rsidR="006F4891"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 xml:space="preserve">MSc </w:t>
      </w:r>
      <w:r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>ODE 1</w:t>
      </w:r>
      <w:r w:rsidRPr="0093201A">
        <w:rPr>
          <w:rFonts w:asciiTheme="minorHAnsi" w:hAnsiTheme="minorHAnsi"/>
          <w:b/>
          <w:sz w:val="18"/>
          <w:szCs w:val="18"/>
          <w:u w:val="single"/>
          <w:vertAlign w:val="superscript"/>
          <w:lang w:val="en-GB"/>
        </w:rPr>
        <w:t>st</w:t>
      </w:r>
      <w:r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 xml:space="preserve"> YEAR</w:t>
      </w:r>
    </w:p>
    <w:p w14:paraId="67E20170" w14:textId="77777777" w:rsidR="005C78AA" w:rsidRPr="0093201A" w:rsidRDefault="005C78AA" w:rsidP="002F1834">
      <w:pPr>
        <w:rPr>
          <w:rFonts w:asciiTheme="minorHAnsi" w:hAnsiTheme="minorHAnsi"/>
          <w:b/>
          <w:sz w:val="12"/>
          <w:szCs w:val="12"/>
          <w:lang w:val="en-GB"/>
        </w:rPr>
      </w:pPr>
    </w:p>
    <w:p w14:paraId="2F907805" w14:textId="2D71F759" w:rsidR="00286741" w:rsidRPr="0093201A" w:rsidRDefault="00F6473C" w:rsidP="002F1834">
      <w:pPr>
        <w:rPr>
          <w:rFonts w:asciiTheme="minorHAnsi" w:hAnsiTheme="minorHAnsi"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COURSES</w:t>
      </w:r>
      <w:r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A23180" w:rsidRPr="0093201A">
        <w:rPr>
          <w:rFonts w:asciiTheme="minorHAnsi" w:hAnsiTheme="minorHAnsi"/>
          <w:b/>
          <w:sz w:val="18"/>
          <w:szCs w:val="18"/>
          <w:lang w:val="en-GB"/>
        </w:rPr>
        <w:t>ODE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01160B" w:rsidRPr="0093201A">
        <w:rPr>
          <w:rFonts w:asciiTheme="minorHAnsi" w:hAnsiTheme="minorHAnsi"/>
          <w:b/>
          <w:sz w:val="18"/>
          <w:szCs w:val="18"/>
          <w:lang w:val="en-GB"/>
        </w:rPr>
        <w:t>Core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01160B" w:rsidRPr="0093201A">
        <w:rPr>
          <w:rFonts w:asciiTheme="minorHAnsi" w:hAnsiTheme="minorHAnsi"/>
          <w:sz w:val="18"/>
          <w:szCs w:val="18"/>
          <w:lang w:val="en-GB"/>
        </w:rPr>
        <w:t>(Obligatory</w:t>
      </w:r>
      <w:r w:rsidR="00922C4E"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01160B" w:rsidRPr="0093201A">
        <w:rPr>
          <w:rFonts w:asciiTheme="minorHAnsi" w:hAnsiTheme="minorHAnsi"/>
          <w:sz w:val="18"/>
          <w:szCs w:val="18"/>
          <w:lang w:val="en-GB"/>
        </w:rPr>
        <w:t xml:space="preserve">20 </w:t>
      </w:r>
      <w:r w:rsidR="00922C4E" w:rsidRPr="0093201A">
        <w:rPr>
          <w:rFonts w:asciiTheme="minorHAnsi" w:hAnsiTheme="minorHAnsi"/>
          <w:sz w:val="18"/>
          <w:szCs w:val="18"/>
          <w:lang w:val="en-GB"/>
        </w:rPr>
        <w:t>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271"/>
      </w:tblGrid>
      <w:tr w:rsidR="00286741" w:rsidRPr="0093201A" w14:paraId="48C1A14D" w14:textId="77777777" w:rsidTr="000909C7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4592AC3" w14:textId="77777777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7BCA5799" w14:textId="77777777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C8F83D7" w14:textId="77777777" w:rsidR="00286741" w:rsidRPr="0093201A" w:rsidRDefault="00286741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A23180" w:rsidRPr="0093201A" w14:paraId="1492CAA2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55EAC7" w14:textId="5C66CA6D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IE432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1CAC09" w14:textId="0907AAB3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cean Waves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00A3A5" w14:textId="09D444E2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A23180" w:rsidRPr="0093201A" w14:paraId="6B80A53D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746C96" w14:textId="71E9ABF1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MT4402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769820" w14:textId="062C45BC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Motions &amp; Loading of Structures in Waves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B6D119" w14:textId="2F6353E4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A23180" w:rsidRPr="0093201A" w14:paraId="4043409C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500A59" w14:textId="4A87BD97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MT44045 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6A9D578" w14:textId="6B7BF351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Introduction to Ship and Offshore Hydromechanics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6F2DF8" w14:textId="109617BD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580061A9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C84453" w14:textId="77777777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005</w:t>
            </w:r>
          </w:p>
          <w:p w14:paraId="4AC3E412" w14:textId="55F1E663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01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8116360" w14:textId="0D326935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Introduction to Offshore Engineering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1E35BD" w14:textId="69197331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69AD9B5C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ED500E" w14:textId="3E890EDA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01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24E52E" w14:textId="61FAD69E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Introduction to Dredging Engineering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78E31C" w14:textId="10650E39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286741" w:rsidRPr="0093201A" w14:paraId="5DC9C361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3E71D2" w14:textId="77777777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A18678" w14:textId="77777777" w:rsidR="00286741" w:rsidRPr="0093201A" w:rsidRDefault="00286741" w:rsidP="00A23180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B062C3" w14:textId="6295B8B6" w:rsidR="00286741" w:rsidRPr="0093201A" w:rsidRDefault="00A23180" w:rsidP="00A23180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20</w:t>
            </w:r>
          </w:p>
        </w:tc>
      </w:tr>
    </w:tbl>
    <w:p w14:paraId="672308BD" w14:textId="77777777" w:rsidR="00F6473C" w:rsidRPr="0093201A" w:rsidRDefault="00F6473C" w:rsidP="002F1834">
      <w:pPr>
        <w:rPr>
          <w:rFonts w:asciiTheme="minorHAnsi" w:hAnsiTheme="minorHAnsi"/>
          <w:b/>
          <w:sz w:val="12"/>
          <w:szCs w:val="12"/>
          <w:lang w:val="en-GB"/>
        </w:rPr>
      </w:pPr>
      <w:r w:rsidRPr="0093201A">
        <w:rPr>
          <w:rFonts w:asciiTheme="minorHAnsi" w:hAnsiTheme="minorHAnsi"/>
          <w:b/>
          <w:sz w:val="12"/>
          <w:szCs w:val="12"/>
          <w:lang w:val="en-GB"/>
        </w:rPr>
        <w:t xml:space="preserve">       </w:t>
      </w:r>
    </w:p>
    <w:p w14:paraId="6F1656CF" w14:textId="6971DE84" w:rsidR="00286741" w:rsidRPr="0093201A" w:rsidRDefault="00F6473C" w:rsidP="002F1834">
      <w:pPr>
        <w:rPr>
          <w:rFonts w:asciiTheme="minorHAnsi" w:hAnsiTheme="minorHAnsi"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COURSES</w:t>
      </w:r>
      <w:r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5C78AA" w:rsidRPr="0093201A">
        <w:rPr>
          <w:rFonts w:asciiTheme="minorHAnsi" w:hAnsiTheme="minorHAnsi"/>
          <w:b/>
          <w:sz w:val="18"/>
          <w:szCs w:val="18"/>
          <w:lang w:val="en-GB"/>
        </w:rPr>
        <w:t>ODE Obligatory elective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 1</w:t>
      </w:r>
      <w:r w:rsidR="005C78AA" w:rsidRPr="0093201A">
        <w:rPr>
          <w:rFonts w:asciiTheme="minorHAnsi" w:hAnsiTheme="minorHAnsi"/>
          <w:sz w:val="18"/>
          <w:szCs w:val="18"/>
          <w:lang w:val="en-GB"/>
        </w:rPr>
        <w:t xml:space="preserve">: Choose OE44076 or OE44145 </w:t>
      </w:r>
      <w:r w:rsidR="00A23180" w:rsidRPr="0093201A">
        <w:rPr>
          <w:rFonts w:asciiTheme="minorHAnsi" w:hAnsiTheme="minorHAnsi"/>
          <w:sz w:val="18"/>
          <w:szCs w:val="18"/>
          <w:lang w:val="en-GB"/>
        </w:rPr>
        <w:t>(6 ECTS)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276"/>
      </w:tblGrid>
      <w:tr w:rsidR="00286741" w:rsidRPr="0093201A" w14:paraId="3A92EB5A" w14:textId="77777777" w:rsidTr="005229AE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63E3506" w14:textId="77777777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B850A3C" w14:textId="77777777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9E67E95" w14:textId="77777777" w:rsidR="00286741" w:rsidRPr="0093201A" w:rsidRDefault="00286741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A23180" w:rsidRPr="0093201A" w14:paraId="63A807F8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4551BC" w14:textId="5649FAA8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44076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5D83D9" w14:textId="389603FD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ffshore Renewable Energy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97DA8C" w14:textId="2C04E881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A23180" w:rsidRPr="0093201A" w14:paraId="6457FB58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EACBBD" w14:textId="358F3811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4414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F96EEF1" w14:textId="6E23BFD9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Research Exercise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59993A" w14:textId="535869BD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286741" w:rsidRPr="0093201A" w14:paraId="03577E9E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45BB80" w14:textId="2C8068AC" w:rsidR="00286741" w:rsidRPr="0093201A" w:rsidRDefault="0028674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37098B" w14:textId="77777777" w:rsidR="00286741" w:rsidRPr="0093201A" w:rsidRDefault="00286741" w:rsidP="002F1834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7616DA" w14:textId="24A3151F" w:rsidR="00286741" w:rsidRPr="0093201A" w:rsidRDefault="00A23180" w:rsidP="002F1834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6</w:t>
            </w:r>
          </w:p>
        </w:tc>
      </w:tr>
    </w:tbl>
    <w:p w14:paraId="695EC401" w14:textId="38CC5F47" w:rsidR="00476774" w:rsidRPr="0093201A" w:rsidRDefault="00476774" w:rsidP="002F1834">
      <w:pPr>
        <w:rPr>
          <w:rFonts w:asciiTheme="minorHAnsi" w:hAnsiTheme="minorHAnsi"/>
          <w:sz w:val="12"/>
          <w:szCs w:val="12"/>
          <w:lang w:val="en-GB"/>
        </w:rPr>
      </w:pPr>
      <w:r w:rsidRPr="0093201A">
        <w:rPr>
          <w:rFonts w:asciiTheme="minorHAnsi" w:hAnsiTheme="minorHAnsi"/>
          <w:sz w:val="12"/>
          <w:szCs w:val="12"/>
          <w:lang w:val="en-GB"/>
        </w:rPr>
        <w:t xml:space="preserve">       </w:t>
      </w:r>
    </w:p>
    <w:p w14:paraId="4CBD4DF9" w14:textId="450C61EE" w:rsidR="00A23180" w:rsidRPr="0093201A" w:rsidRDefault="00A23180" w:rsidP="00A23180">
      <w:pPr>
        <w:rPr>
          <w:rFonts w:asciiTheme="minorHAnsi" w:hAnsiTheme="minorHAnsi"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COURSES</w:t>
      </w:r>
      <w:r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ODE Obligatory </w:t>
      </w:r>
      <w:r w:rsidR="005C78AA" w:rsidRPr="0093201A">
        <w:rPr>
          <w:rFonts w:asciiTheme="minorHAnsi" w:hAnsiTheme="minorHAnsi"/>
          <w:b/>
          <w:sz w:val="18"/>
          <w:szCs w:val="18"/>
          <w:lang w:val="en-GB"/>
        </w:rPr>
        <w:t>elective 2</w:t>
      </w:r>
      <w:r w:rsidR="005C78AA" w:rsidRPr="0093201A">
        <w:rPr>
          <w:rFonts w:asciiTheme="minorHAnsi" w:hAnsiTheme="minorHAnsi"/>
          <w:sz w:val="18"/>
          <w:szCs w:val="18"/>
          <w:lang w:val="en-GB"/>
        </w:rPr>
        <w:t xml:space="preserve">: Choose CIE4130 or MT44085 </w:t>
      </w:r>
      <w:r w:rsidRPr="0093201A">
        <w:rPr>
          <w:rFonts w:asciiTheme="minorHAnsi" w:hAnsiTheme="minorHAnsi"/>
          <w:sz w:val="18"/>
          <w:szCs w:val="18"/>
          <w:lang w:val="en-GB"/>
        </w:rPr>
        <w:t>(4 or 5 ECTS)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276"/>
      </w:tblGrid>
      <w:tr w:rsidR="00A23180" w:rsidRPr="0093201A" w14:paraId="42E9E1EE" w14:textId="77777777" w:rsidTr="00A23180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56519A2" w14:textId="77777777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2951CF6" w14:textId="77777777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0D8503A7" w14:textId="77777777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A23180" w:rsidRPr="0093201A" w14:paraId="503A638F" w14:textId="77777777" w:rsidTr="00A23180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8D2D25" w14:textId="0847EA41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CIE413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09BB6F" w14:textId="2BF14E8E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Probabilistic Design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6866BE" w14:textId="5D4506FF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23180" w:rsidRPr="0093201A" w14:paraId="4DB77747" w14:textId="77777777" w:rsidTr="00A23180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B0A4B4D" w14:textId="7C192042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MT4408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F7A776" w14:textId="635F6225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Ultimate Strength in Marine Structure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BE00F4B" w14:textId="3C2A5182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A23180" w:rsidRPr="0093201A" w14:paraId="49C7BB0A" w14:textId="77777777" w:rsidTr="00A23180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267C021" w14:textId="77777777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426398" w14:textId="77777777" w:rsidR="00A23180" w:rsidRPr="0093201A" w:rsidRDefault="00A23180" w:rsidP="00A23180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F37B22" w14:textId="0015577D" w:rsidR="00A23180" w:rsidRPr="0093201A" w:rsidRDefault="00A23180" w:rsidP="00A23180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13700641" w14:textId="4BACAED3" w:rsidR="00A23180" w:rsidRPr="0093201A" w:rsidRDefault="00A23180" w:rsidP="002F1834">
      <w:pPr>
        <w:rPr>
          <w:rFonts w:asciiTheme="minorHAnsi" w:hAnsiTheme="minorHAnsi"/>
          <w:sz w:val="12"/>
          <w:szCs w:val="12"/>
          <w:lang w:val="en-GB"/>
        </w:rPr>
      </w:pPr>
    </w:p>
    <w:p w14:paraId="3ABBABDF" w14:textId="77777777" w:rsidR="00A23180" w:rsidRPr="0093201A" w:rsidRDefault="00A23180" w:rsidP="002F1834">
      <w:pPr>
        <w:rPr>
          <w:rFonts w:asciiTheme="minorHAnsi" w:hAnsiTheme="minorHAnsi"/>
          <w:sz w:val="12"/>
          <w:szCs w:val="12"/>
          <w:lang w:val="en-GB"/>
        </w:rPr>
      </w:pPr>
    </w:p>
    <w:p w14:paraId="184A2DDE" w14:textId="5CFBA3DC" w:rsidR="00922C4E" w:rsidRPr="0093201A" w:rsidRDefault="00476774" w:rsidP="00922C4E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    COURSES</w:t>
      </w:r>
      <w:r w:rsidRPr="0093201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A23180" w:rsidRPr="0093201A">
        <w:rPr>
          <w:rFonts w:asciiTheme="minorHAnsi" w:hAnsiTheme="minorHAnsi"/>
          <w:b/>
          <w:sz w:val="18"/>
          <w:szCs w:val="18"/>
          <w:lang w:val="en-GB"/>
        </w:rPr>
        <w:t>ODE Personal development:</w:t>
      </w:r>
      <w:r w:rsidR="00A23180" w:rsidRPr="0093201A">
        <w:rPr>
          <w:rFonts w:asciiTheme="minorHAnsi" w:hAnsiTheme="minorHAnsi"/>
          <w:sz w:val="18"/>
          <w:szCs w:val="18"/>
          <w:lang w:val="en-GB"/>
        </w:rPr>
        <w:t xml:space="preserve"> Choose min. 3 ECTS, max. 6 ECTS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276"/>
      </w:tblGrid>
      <w:tr w:rsidR="00E87AF7" w:rsidRPr="0093201A" w14:paraId="1C2E7923" w14:textId="77777777" w:rsidTr="008D37F8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739EBD6E" w14:textId="77777777" w:rsidR="00E87AF7" w:rsidRPr="0093201A" w:rsidRDefault="00E87AF7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BD61B33" w14:textId="2A2F2FF1" w:rsidR="00E87AF7" w:rsidRPr="0093201A" w:rsidRDefault="005C78AA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FDE3F47" w14:textId="46514FDF" w:rsidR="00E87AF7" w:rsidRPr="0093201A" w:rsidRDefault="005C78AA" w:rsidP="002F1834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A23180" w:rsidRPr="0093201A" w14:paraId="7901FF0C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1FE397" w14:textId="72B684D5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TPM002A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6B0806" w14:textId="6900BB23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Water Ethic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1FA4CD" w14:textId="0C05FFDC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05D3C471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5099AF" w14:textId="229C8714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0320TU</w:t>
            </w:r>
          </w:p>
          <w:p w14:paraId="4082441A" w14:textId="77777777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5CA26080" w14:textId="486A1FBE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48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5CF321" w14:textId="5C18230D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thics and Engineering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E810A7" w14:textId="5D35566A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75D7CF30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D9E670" w14:textId="5BE6873D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0349WB</w:t>
            </w:r>
          </w:p>
          <w:p w14:paraId="2823DA93" w14:textId="28BEE813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8503BC" w14:textId="250594CC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Philosophy of engineering science and design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ECFDF7" w14:textId="624102E3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6069F772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EA0588" w14:textId="3747EBC6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0353TU</w:t>
            </w:r>
          </w:p>
          <w:p w14:paraId="733448D7" w14:textId="1938177E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DB493B" w14:textId="622A1F3D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Philosophy of engineering science and design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953047" w14:textId="7318AB42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159253B4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ED5F7" w14:textId="541C74F6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0375TU</w:t>
            </w:r>
          </w:p>
          <w:p w14:paraId="5C46C0BB" w14:textId="74919144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5CAA7D" w14:textId="04FD4BCB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thics of Technological Risk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054E1B" w14:textId="146EF94B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3A24D8AB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827CA4" w14:textId="152A1F78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WM1301TU</w:t>
            </w:r>
          </w:p>
          <w:p w14:paraId="29A1D777" w14:textId="1E0406B8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0D3B71D" w14:textId="04515C0E" w:rsidR="00A23180" w:rsidRPr="0093201A" w:rsidRDefault="00A23180" w:rsidP="00A23180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thics of Transportation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24A6EF" w14:textId="005E5E88" w:rsidR="00A23180" w:rsidRPr="0093201A" w:rsidRDefault="00A23180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93201A" w14:paraId="44887CED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98FAA7" w14:textId="73E3607D" w:rsidR="00A23180" w:rsidRPr="0093201A" w:rsidRDefault="00A23180" w:rsidP="00363FA9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D4AD0A" w14:textId="2815994D" w:rsidR="00A23180" w:rsidRPr="0093201A" w:rsidRDefault="00A23180" w:rsidP="006F4891">
            <w:pPr>
              <w:jc w:val="right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FF2057" w14:textId="1EB34E24" w:rsidR="00A23180" w:rsidRPr="0093201A" w:rsidRDefault="00A23180" w:rsidP="00363FA9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9F6FC95" w14:textId="77777777" w:rsidR="009E4A71" w:rsidRPr="0093201A" w:rsidRDefault="009E4A71" w:rsidP="002F1834">
      <w:pPr>
        <w:rPr>
          <w:rFonts w:asciiTheme="minorHAnsi" w:hAnsiTheme="minorHAnsi"/>
          <w:sz w:val="12"/>
          <w:szCs w:val="12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  </w:t>
      </w:r>
    </w:p>
    <w:p w14:paraId="2F459DA2" w14:textId="77777777" w:rsidR="000308A2" w:rsidRPr="0093201A" w:rsidRDefault="001A37D6" w:rsidP="002F1834">
      <w:pPr>
        <w:rPr>
          <w:rFonts w:asciiTheme="minorHAnsi" w:hAnsiTheme="minorHAnsi"/>
          <w:b/>
          <w:sz w:val="12"/>
          <w:szCs w:val="12"/>
          <w:lang w:val="en-GB"/>
        </w:rPr>
      </w:pPr>
      <w:r w:rsidRPr="0093201A">
        <w:rPr>
          <w:sz w:val="12"/>
          <w:szCs w:val="12"/>
          <w:lang w:val="en-GB"/>
        </w:rPr>
        <w:tab/>
      </w:r>
    </w:p>
    <w:p w14:paraId="1F2BD490" w14:textId="777D3FD2" w:rsidR="007F5187" w:rsidRPr="0093201A" w:rsidRDefault="009B4491" w:rsidP="002F1834">
      <w:pPr>
        <w:rPr>
          <w:rFonts w:asciiTheme="minorHAnsi" w:hAnsiTheme="minorHAnsi"/>
          <w:sz w:val="16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</w:t>
      </w:r>
      <w:r w:rsidR="00FD703B" w:rsidRPr="0093201A">
        <w:rPr>
          <w:rFonts w:asciiTheme="minorHAnsi" w:hAnsiTheme="minorHAnsi"/>
          <w:sz w:val="18"/>
          <w:szCs w:val="18"/>
          <w:lang w:val="en-GB"/>
        </w:rPr>
        <w:t xml:space="preserve">  </w:t>
      </w:r>
      <w:r w:rsidRPr="0065777A">
        <w:rPr>
          <w:rFonts w:asciiTheme="minorHAnsi" w:hAnsiTheme="minorHAnsi"/>
          <w:b/>
          <w:sz w:val="18"/>
          <w:szCs w:val="18"/>
          <w:lang w:val="en-GB"/>
        </w:rPr>
        <w:t>COURSES</w:t>
      </w:r>
      <w:r w:rsidR="00757781" w:rsidRPr="0065777A">
        <w:rPr>
          <w:rFonts w:asciiTheme="minorHAnsi" w:hAnsiTheme="minorHAnsi"/>
          <w:b/>
          <w:sz w:val="18"/>
          <w:szCs w:val="18"/>
          <w:lang w:val="en-GB"/>
        </w:rPr>
        <w:t xml:space="preserve"> </w:t>
      </w:r>
      <w:r w:rsidR="0065777A" w:rsidRPr="0065777A">
        <w:rPr>
          <w:rFonts w:asciiTheme="minorHAnsi" w:hAnsiTheme="minorHAnsi"/>
          <w:b/>
          <w:sz w:val="18"/>
          <w:szCs w:val="18"/>
          <w:lang w:val="en-GB"/>
        </w:rPr>
        <w:t>ODE</w:t>
      </w:r>
      <w:r w:rsidR="0065777A">
        <w:rPr>
          <w:rFonts w:asciiTheme="minorHAnsi" w:hAnsiTheme="minorHAnsi"/>
          <w:sz w:val="18"/>
          <w:szCs w:val="18"/>
          <w:lang w:val="en-GB"/>
        </w:rPr>
        <w:t xml:space="preserve"> </w:t>
      </w:r>
      <w:r w:rsidR="005C78AA" w:rsidRPr="0093201A">
        <w:rPr>
          <w:rFonts w:asciiTheme="minorHAnsi" w:hAnsiTheme="minorHAnsi"/>
          <w:b/>
          <w:sz w:val="18"/>
          <w:szCs w:val="18"/>
          <w:lang w:val="en-GB"/>
        </w:rPr>
        <w:t>SPECIALISATIONS</w:t>
      </w:r>
      <w:r w:rsidR="005C78AA" w:rsidRPr="0093201A">
        <w:rPr>
          <w:rFonts w:asciiTheme="minorHAnsi" w:hAnsiTheme="minorHAnsi"/>
          <w:sz w:val="18"/>
          <w:szCs w:val="18"/>
          <w:lang w:val="en-GB"/>
        </w:rPr>
        <w:t>: C</w:t>
      </w:r>
      <w:r w:rsidR="007F5187" w:rsidRPr="0093201A">
        <w:rPr>
          <w:rFonts w:asciiTheme="minorHAnsi" w:hAnsiTheme="minorHAnsi"/>
          <w:sz w:val="16"/>
          <w:szCs w:val="18"/>
          <w:lang w:val="en-GB"/>
        </w:rPr>
        <w:t>hoose your specialisation</w:t>
      </w:r>
      <w:r w:rsidR="005C78AA" w:rsidRPr="0093201A">
        <w:rPr>
          <w:rFonts w:asciiTheme="minorHAnsi" w:hAnsiTheme="minorHAnsi"/>
          <w:sz w:val="16"/>
          <w:szCs w:val="18"/>
          <w:lang w:val="en-GB"/>
        </w:rPr>
        <w:t>*</w:t>
      </w:r>
      <w:r w:rsidR="00760925" w:rsidRPr="0093201A">
        <w:rPr>
          <w:rFonts w:asciiTheme="minorHAnsi" w:hAnsiTheme="minorHAnsi"/>
          <w:sz w:val="16"/>
          <w:szCs w:val="18"/>
          <w:lang w:val="en-GB"/>
        </w:rPr>
        <w:t xml:space="preserve"> (13-19 ECTS)</w:t>
      </w:r>
    </w:p>
    <w:p w14:paraId="2DFAF2BD" w14:textId="57AE4246" w:rsidR="005C78AA" w:rsidRPr="0093201A" w:rsidRDefault="005C78AA" w:rsidP="005C78AA">
      <w:pPr>
        <w:rPr>
          <w:rFonts w:asciiTheme="minorHAnsi" w:hAnsiTheme="minorHAnsi"/>
          <w:sz w:val="16"/>
          <w:szCs w:val="18"/>
          <w:lang w:val="en-GB"/>
        </w:rPr>
      </w:pPr>
      <w:r w:rsidRPr="0093201A">
        <w:rPr>
          <w:rFonts w:asciiTheme="minorHAnsi" w:hAnsiTheme="minorHAnsi"/>
          <w:sz w:val="16"/>
          <w:szCs w:val="18"/>
          <w:lang w:val="en-GB"/>
        </w:rPr>
        <w:t xml:space="preserve">        * Students can also choose courses through the specializations, in consultation with the </w:t>
      </w:r>
      <w:r w:rsidR="0065777A">
        <w:rPr>
          <w:rFonts w:asciiTheme="minorHAnsi" w:hAnsiTheme="minorHAnsi"/>
          <w:sz w:val="16"/>
          <w:szCs w:val="18"/>
          <w:lang w:val="en-GB"/>
        </w:rPr>
        <w:t>head</w:t>
      </w:r>
      <w:r w:rsidRPr="0093201A">
        <w:rPr>
          <w:rFonts w:asciiTheme="minorHAnsi" w:hAnsiTheme="minorHAnsi"/>
          <w:sz w:val="16"/>
          <w:szCs w:val="18"/>
          <w:lang w:val="en-GB"/>
        </w:rPr>
        <w:t xml:space="preserve"> of studies.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276"/>
      </w:tblGrid>
      <w:tr w:rsidR="009B4491" w:rsidRPr="0093201A" w14:paraId="2A93E7CF" w14:textId="77777777" w:rsidTr="005229AE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62C98D6" w14:textId="77777777" w:rsidR="009B4491" w:rsidRPr="0093201A" w:rsidRDefault="009B449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7F0132C" w14:textId="77777777" w:rsidR="009B4491" w:rsidRPr="0093201A" w:rsidRDefault="009B4491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01C5920" w14:textId="77777777" w:rsidR="009B4491" w:rsidRPr="0065777A" w:rsidRDefault="009B4491" w:rsidP="002F1834">
            <w:pPr>
              <w:jc w:val="center"/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 w:rsidRPr="0065777A"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  <w:t>EC</w:t>
            </w:r>
          </w:p>
        </w:tc>
      </w:tr>
      <w:tr w:rsidR="00786366" w:rsidRPr="00786366" w14:paraId="5EDFFC0B" w14:textId="77777777" w:rsidTr="008D6D8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FFB205" w14:textId="58A20A42" w:rsidR="00786366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19B5386" w14:textId="21F4D14E" w:rsidR="00786366" w:rsidRPr="0093201A" w:rsidRDefault="00786366" w:rsidP="00786366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Bottom Founded Offshore Structures, Arctic &amp; Wind (16 ECTS)</w:t>
            </w:r>
          </w:p>
        </w:tc>
      </w:tr>
      <w:tr w:rsidR="00AC2DFE" w:rsidRPr="0093201A" w14:paraId="6574DFB0" w14:textId="77777777" w:rsidTr="0007182B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3CEAB5" w14:textId="69F8AC14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bookmarkEnd w:id="2"/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CIE41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A04C472" w14:textId="60BF2BE8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F12713" w14:textId="7E8747D7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780303DF" w14:textId="77777777" w:rsidTr="0007182B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561333" w14:textId="15D9F3E7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96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F2B7878" w14:textId="210456AC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Bottom Founded Offshore Structure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1B997D7" w14:textId="26DC003D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AC2DFE" w:rsidRPr="0093201A" w14:paraId="6A22BF87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EB9178" w14:textId="2A7F0898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0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3383844" w14:textId="77777777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Floating Structures &amp; Offshore Moorings</w:t>
            </w:r>
          </w:p>
          <w:p w14:paraId="243893D1" w14:textId="099DB0A8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8B9012" w14:textId="6101E4D2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786366" w:rsidRPr="00786366" w14:paraId="295F74A9" w14:textId="77777777" w:rsidTr="001421C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05EE15" w14:textId="77777777" w:rsidR="00786366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E8B844D" w14:textId="577FC7C8" w:rsidR="00786366" w:rsidRPr="0093201A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Dredging Engineering (18 ECTS)</w:t>
            </w:r>
          </w:p>
        </w:tc>
      </w:tr>
      <w:tr w:rsidR="00AC2DFE" w:rsidRPr="0093201A" w14:paraId="6D214746" w14:textId="77777777" w:rsidTr="002E19A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B86A17" w14:textId="23AE043D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3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BCAB360" w14:textId="6D927FCC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ffshore Geotechnical Engineering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501422" w14:textId="20B44321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64B1CDED" w14:textId="77777777" w:rsidTr="002E19A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B82A10" w14:textId="1CAE5449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3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432755E" w14:textId="283DB337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redging Pumps &amp; Slurry Transport 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CD4A8D" w14:textId="3E7FFF9D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141121BB" w14:textId="77777777" w:rsidTr="002E19A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543074" w14:textId="0E26AEF2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1D38B3D" w14:textId="6211136E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Dredging Processes I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91665E" w14:textId="4F7DED78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283B8001" w14:textId="77777777" w:rsidTr="002E19A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47C6E4" w14:textId="536B28C5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4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CA60F5E" w14:textId="4423439E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Dredging Processes II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A84A69" w14:textId="2D0C00B7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C2DFE" w:rsidRPr="0093201A" w14:paraId="48E1ABEA" w14:textId="77777777" w:rsidTr="002E19A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AA6262" w14:textId="17C0F22D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5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C8D1008" w14:textId="17E5EA61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FD for Dredging and Offshore Engineering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ACF938" w14:textId="40844A71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86366" w:rsidRPr="00786366" w14:paraId="37D910BB" w14:textId="77777777" w:rsidTr="001421C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0B4671" w14:textId="77777777" w:rsidR="00786366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19A4F18" w14:textId="63C3BD5D" w:rsidR="00786366" w:rsidRPr="0093201A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Floating Offshore Structures (13 ECTS)</w:t>
            </w:r>
          </w:p>
        </w:tc>
      </w:tr>
      <w:tr w:rsidR="00AC2DFE" w:rsidRPr="0093201A" w14:paraId="68D438D7" w14:textId="77777777" w:rsidTr="001603C3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181898" w14:textId="3DCBADAC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CIE41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7746127" w14:textId="70264F3E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BFD827" w14:textId="2E28A259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5491485F" w14:textId="77777777" w:rsidTr="001603C3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35DA9C" w14:textId="5B6EE082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0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1106085" w14:textId="08BB0393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Floating Structures &amp; Offshore Mooring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53C3F5" w14:textId="67E90D3E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6</w:t>
            </w:r>
          </w:p>
        </w:tc>
      </w:tr>
      <w:tr w:rsidR="00AC2DFE" w:rsidRPr="0093201A" w14:paraId="72F0A710" w14:textId="77777777" w:rsidTr="001603C3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925175" w14:textId="4550E389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2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C4BD363" w14:textId="0984D03C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Dynamic Positioning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F96DA8" w14:textId="72ADE65A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786366" w:rsidRPr="00786366" w14:paraId="26C09707" w14:textId="77777777" w:rsidTr="001421C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639493" w14:textId="77777777" w:rsidR="00786366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0479F8D" w14:textId="0C874D08" w:rsidR="00786366" w:rsidRPr="0093201A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Structural Design &amp; Analysis (14 ECTS</w:t>
            </w:r>
            <w:r w:rsidRPr="00251B1B">
              <w:rPr>
                <w:rFonts w:asciiTheme="minorHAnsi" w:hAnsiTheme="minorHAnsi"/>
                <w:b/>
                <w:i/>
                <w:sz w:val="18"/>
                <w:szCs w:val="18"/>
                <w:lang w:val="en-GB"/>
              </w:rPr>
              <w:t>) (Instructor: Carey Walters)</w:t>
            </w:r>
          </w:p>
        </w:tc>
      </w:tr>
      <w:tr w:rsidR="00AC2DFE" w:rsidRPr="0093201A" w14:paraId="2417FB8B" w14:textId="77777777" w:rsidTr="003D74E1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9586CB" w14:textId="0A82B941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CIE41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360E8CB" w14:textId="2EFED3E4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CFA5C9" w14:textId="146AFAF1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1CB84A65" w14:textId="77777777" w:rsidTr="003D74E1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19D013" w14:textId="499A60D9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MT4403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45034CE" w14:textId="0113B077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Torsion and Shear in Marine Structure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069CC0" w14:textId="6729A6EC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AC2DFE" w:rsidRPr="0093201A" w14:paraId="0910EBA7" w14:textId="77777777" w:rsidTr="003D74E1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5AF72E" w14:textId="0DCA657D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8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0C985D7" w14:textId="6B658884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Fatigue Strength of Marine Structure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2052B0" w14:textId="43F58E7D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5</w:t>
            </w:r>
          </w:p>
        </w:tc>
      </w:tr>
      <w:tr w:rsidR="00786366" w:rsidRPr="00786366" w14:paraId="5D4E3845" w14:textId="77777777" w:rsidTr="001421C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56EA0DD" w14:textId="77777777" w:rsidR="00786366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7229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01E1667" w14:textId="626A452A" w:rsidR="00786366" w:rsidRPr="0093201A" w:rsidRDefault="00786366" w:rsidP="001421C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65777A"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  <w:t>ODE Offshore Renewable Energy (15 ECTS)</w:t>
            </w:r>
          </w:p>
        </w:tc>
      </w:tr>
      <w:bookmarkStart w:id="3" w:name="_GoBack"/>
      <w:bookmarkEnd w:id="3"/>
      <w:tr w:rsidR="00AC2DFE" w:rsidRPr="0093201A" w14:paraId="771304C1" w14:textId="77777777" w:rsidTr="009B79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087CD3" w14:textId="7906AA73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CIE41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CA9A35D" w14:textId="607E3863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ECF22A" w14:textId="3E683AAF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2223524C" w14:textId="77777777" w:rsidTr="009B79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9B2585" w14:textId="2CB4DCFC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ME4421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bottom"/>
          </w:tcPr>
          <w:p w14:paraId="01FB5123" w14:textId="654615E3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Drive &amp; Energy Systems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645BD2" w14:textId="3FA02D48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3</w:t>
            </w:r>
          </w:p>
        </w:tc>
      </w:tr>
      <w:tr w:rsidR="00AC2DFE" w:rsidRPr="0093201A" w14:paraId="1A7D55C7" w14:textId="77777777" w:rsidTr="009B79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2B62F5" w14:textId="3D13E211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2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D804140" w14:textId="4CC2A332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ffshore Wind Farms Design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53EB79" w14:textId="7EF5F799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514EE562" w14:textId="77777777" w:rsidTr="009B79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C34C0F" w14:textId="18655450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3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349B870" w14:textId="61FB870F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Offshore Wind Support Structures 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356420" w14:textId="3D289D9F" w:rsidR="00AC2DFE" w:rsidRPr="0093201A" w:rsidRDefault="00AC2DFE" w:rsidP="00AC2DFE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AC2DFE" w:rsidRPr="0093201A" w14:paraId="7CD0504D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55351B" w14:textId="77777777" w:rsidR="00AC2DFE" w:rsidRPr="0093201A" w:rsidRDefault="00AC2DFE" w:rsidP="00AC2DFE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3F1CC2" w14:textId="77777777" w:rsidR="00AC2DFE" w:rsidRPr="0093201A" w:rsidRDefault="00AC2DFE" w:rsidP="00AC2DFE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  <w:p w14:paraId="1CE325E7" w14:textId="313EEA89" w:rsidR="00AC2DFE" w:rsidRPr="0093201A" w:rsidRDefault="00AC2DFE" w:rsidP="00AC2DFE">
            <w:pPr>
              <w:tabs>
                <w:tab w:val="left" w:pos="1773"/>
              </w:tabs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ab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31C145" w14:textId="77777777" w:rsidR="00AC2DFE" w:rsidRPr="0093201A" w:rsidRDefault="00AC2DFE" w:rsidP="00AC2DFE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13A5E71A" w14:textId="498F763A" w:rsidR="00474AA1" w:rsidRPr="0093201A" w:rsidRDefault="008F55E5" w:rsidP="002F1834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lastRenderedPageBreak/>
        <w:t xml:space="preserve">      </w:t>
      </w:r>
    </w:p>
    <w:p w14:paraId="74D2DD15" w14:textId="77777777" w:rsidR="008853A9" w:rsidRPr="0093201A" w:rsidRDefault="00474AA1" w:rsidP="002F1834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 </w:t>
      </w:r>
    </w:p>
    <w:p w14:paraId="0F4D4ED4" w14:textId="3701B703" w:rsidR="006F4891" w:rsidRPr="0093201A" w:rsidRDefault="008F55E5" w:rsidP="006F4891">
      <w:pPr>
        <w:ind w:left="284"/>
        <w:rPr>
          <w:rFonts w:asciiTheme="minorHAnsi" w:hAnsiTheme="minorHAnsi"/>
          <w:b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ODE </w:t>
      </w:r>
      <w:r w:rsidR="0001160B" w:rsidRPr="0093201A">
        <w:rPr>
          <w:rFonts w:asciiTheme="minorHAnsi" w:hAnsiTheme="minorHAnsi"/>
          <w:b/>
          <w:sz w:val="18"/>
          <w:szCs w:val="18"/>
          <w:lang w:val="en-GB"/>
        </w:rPr>
        <w:t xml:space="preserve">Electives 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>1</w:t>
      </w:r>
      <w:r w:rsidR="006F4891" w:rsidRPr="0093201A">
        <w:rPr>
          <w:rFonts w:asciiTheme="minorHAnsi" w:hAnsiTheme="minorHAnsi"/>
          <w:b/>
          <w:sz w:val="18"/>
          <w:szCs w:val="18"/>
          <w:vertAlign w:val="superscript"/>
          <w:lang w:val="en-GB"/>
        </w:rPr>
        <w:t>st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 YEAR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134"/>
      </w:tblGrid>
      <w:tr w:rsidR="006F4891" w:rsidRPr="0093201A" w14:paraId="5CBEF749" w14:textId="77777777" w:rsidTr="00CB73A7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3D5C9C6" w14:textId="03388B9C" w:rsidR="006F4891" w:rsidRPr="0093201A" w:rsidRDefault="0065777A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BAA7197" w14:textId="77777777" w:rsidR="006F4891" w:rsidRPr="0093201A" w:rsidRDefault="006F4891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4D4A4B1" w14:textId="77777777" w:rsidR="006F4891" w:rsidRPr="0093201A" w:rsidRDefault="006F4891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BC1F4D" w:rsidRPr="0093201A" w14:paraId="39577196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219552" w14:textId="29444D5D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3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46A308D" w14:textId="456E731D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color w:val="000000"/>
                <w:lang w:val="en-GB"/>
              </w:rPr>
              <w:t>Offshore Geotechnical Engineering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8D548D2" w14:textId="38A9D2F1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BC1F4D" w:rsidRPr="0093201A" w14:paraId="1BE26294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AAD6467" w14:textId="65DB7A1A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091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8F1A640" w14:textId="394307E9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lang w:val="en-GB"/>
              </w:rPr>
              <w:t>Structural Dynamics Practic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83AF22" w14:textId="660E40F0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2</w:t>
            </w:r>
          </w:p>
        </w:tc>
      </w:tr>
      <w:tr w:rsidR="00BC1F4D" w:rsidRPr="0093201A" w14:paraId="68351639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EC7638" w14:textId="28EEA23B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OE4410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88033DC" w14:textId="5B935075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color w:val="000000"/>
                <w:lang w:val="en-GB"/>
              </w:rPr>
              <w:t>Marine Pipelines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525FE0" w14:textId="4BDE2BC7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BC1F4D" w:rsidRPr="0093201A" w14:paraId="609079D8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A280AB" w14:textId="69B26DDB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2E5704"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11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02EF28C" w14:textId="3D82780A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color w:val="000000"/>
                <w:lang w:val="en-GB"/>
              </w:rPr>
              <w:t>Subsea Engineering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1B90D7" w14:textId="25423D0C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BC1F4D" w:rsidRPr="0093201A" w14:paraId="3DE1A275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9F497C" w14:textId="7E962E90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2E5704"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11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D2D0BE" w14:textId="5143E1D0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color w:val="000000"/>
                <w:lang w:val="en-GB"/>
              </w:rPr>
              <w:t>Arctic Engineering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09EF9CB" w14:textId="792CC155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BC1F4D" w:rsidRPr="0093201A" w14:paraId="4F211858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2247CF" w14:textId="4675F467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2E5704"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12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22999DC" w14:textId="343ABBA9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color w:val="000000"/>
                <w:lang w:val="en-GB"/>
              </w:rPr>
              <w:t>Offshore Wind Farms Design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1002F3E" w14:textId="4501E120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BC1F4D" w:rsidRPr="0093201A" w14:paraId="2640D01C" w14:textId="77777777" w:rsidTr="00E757E2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AFC900" w14:textId="5DFFC808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2E5704"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4413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9BEE775" w14:textId="4C3E06BB" w:rsidR="00BC1F4D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="Calibri" w:hAnsi="Calibri" w:cs="Calibri"/>
                <w:color w:val="000000"/>
                <w:lang w:val="en-GB"/>
              </w:rPr>
              <w:t xml:space="preserve">Offshore Wind Support Structures 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C240E8" w14:textId="74265D37" w:rsidR="00BC1F4D" w:rsidRPr="0093201A" w:rsidRDefault="002E5704" w:rsidP="00BC1F4D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4</w:t>
            </w:r>
          </w:p>
        </w:tc>
      </w:tr>
      <w:tr w:rsidR="006F4891" w:rsidRPr="0093201A" w14:paraId="662BC1B9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E77C33" w14:textId="77777777" w:rsidR="006F4891" w:rsidRPr="0093201A" w:rsidRDefault="006F4891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948C64" w14:textId="77777777" w:rsidR="006F4891" w:rsidRPr="0093201A" w:rsidRDefault="006F4891" w:rsidP="00CB73A7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DAA654" w14:textId="77777777" w:rsidR="006F4891" w:rsidRPr="0093201A" w:rsidRDefault="006F4891" w:rsidP="00CB73A7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7B3D4E9" w14:textId="77777777" w:rsidR="006F4891" w:rsidRPr="0093201A" w:rsidRDefault="006F4891" w:rsidP="006F4891">
      <w:pPr>
        <w:pStyle w:val="Heading2"/>
        <w:tabs>
          <w:tab w:val="left" w:pos="708"/>
        </w:tabs>
        <w:ind w:left="284"/>
        <w:rPr>
          <w:rFonts w:asciiTheme="minorHAnsi" w:hAnsiTheme="minorHAnsi"/>
          <w:sz w:val="12"/>
          <w:szCs w:val="12"/>
        </w:rPr>
      </w:pPr>
    </w:p>
    <w:p w14:paraId="509CCA57" w14:textId="63D13324" w:rsidR="006F4891" w:rsidRPr="0093201A" w:rsidRDefault="008F55E5" w:rsidP="006F4891">
      <w:pPr>
        <w:rPr>
          <w:rFonts w:asciiTheme="minorHAnsi" w:hAnsiTheme="minorHAnsi"/>
          <w:b/>
          <w:sz w:val="18"/>
          <w:szCs w:val="18"/>
          <w:u w:val="single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  </w:t>
      </w:r>
      <w:r w:rsidR="006F4891" w:rsidRPr="0093201A">
        <w:rPr>
          <w:rFonts w:asciiTheme="minorHAnsi" w:hAnsiTheme="minorHAnsi"/>
          <w:b/>
          <w:sz w:val="18"/>
          <w:szCs w:val="18"/>
          <w:lang w:val="en-GB"/>
        </w:rPr>
        <w:t xml:space="preserve">    </w:t>
      </w:r>
      <w:r w:rsidR="006F4891"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>MSc ODE 2</w:t>
      </w:r>
      <w:r w:rsidR="006F4891" w:rsidRPr="0093201A">
        <w:rPr>
          <w:rFonts w:asciiTheme="minorHAnsi" w:hAnsiTheme="minorHAnsi"/>
          <w:b/>
          <w:sz w:val="18"/>
          <w:szCs w:val="18"/>
          <w:u w:val="single"/>
          <w:vertAlign w:val="superscript"/>
          <w:lang w:val="en-GB"/>
        </w:rPr>
        <w:t>nd</w:t>
      </w:r>
      <w:r w:rsidR="006F4891" w:rsidRPr="0093201A">
        <w:rPr>
          <w:rFonts w:asciiTheme="minorHAnsi" w:hAnsiTheme="minorHAnsi"/>
          <w:b/>
          <w:sz w:val="18"/>
          <w:szCs w:val="18"/>
          <w:u w:val="single"/>
          <w:lang w:val="en-GB"/>
        </w:rPr>
        <w:t xml:space="preserve"> YEAR</w:t>
      </w:r>
    </w:p>
    <w:p w14:paraId="53E4BE30" w14:textId="77777777" w:rsidR="006F4891" w:rsidRPr="0093201A" w:rsidRDefault="006F4891" w:rsidP="006F4891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096110AE" w14:textId="12D34540" w:rsidR="006F4891" w:rsidRPr="0093201A" w:rsidRDefault="006F4891" w:rsidP="006F4891">
      <w:pPr>
        <w:ind w:left="284"/>
        <w:rPr>
          <w:rFonts w:asciiTheme="minorHAnsi" w:hAnsiTheme="minorHAnsi"/>
          <w:b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>ODE/EWEM Graduation Project</w:t>
      </w:r>
      <w:r w:rsidR="0001160B" w:rsidRPr="0093201A">
        <w:rPr>
          <w:rFonts w:asciiTheme="minorHAnsi" w:hAnsiTheme="minorHAnsi"/>
          <w:b/>
          <w:sz w:val="18"/>
          <w:szCs w:val="18"/>
          <w:lang w:val="en-GB"/>
        </w:rPr>
        <w:t xml:space="preserve"> (obligatory 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>45 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134"/>
      </w:tblGrid>
      <w:tr w:rsidR="006F4891" w:rsidRPr="0093201A" w14:paraId="15E31F96" w14:textId="77777777" w:rsidTr="00CB73A7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6BC9A37F" w14:textId="100B3120" w:rsidR="006F4891" w:rsidRPr="0093201A" w:rsidRDefault="006F4891" w:rsidP="00CB73A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</w:t>
            </w:r>
            <w:r w:rsidR="0065777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urse c</w:t>
            </w: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3192397F" w14:textId="77777777" w:rsidR="006F4891" w:rsidRPr="0093201A" w:rsidRDefault="006F4891" w:rsidP="00CB73A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51B48870" w14:textId="77777777" w:rsidR="006F4891" w:rsidRPr="0093201A" w:rsidRDefault="006F4891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6F4891" w:rsidRPr="0093201A" w14:paraId="5AD89E99" w14:textId="77777777" w:rsidTr="00901B06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53F6A60" w14:textId="470910CD" w:rsidR="006F4891" w:rsidRPr="0093201A" w:rsidRDefault="00901B06" w:rsidP="00CB73A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BC1F4D"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54010-2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CE0B726" w14:textId="7CE96FA6" w:rsidR="006F4891" w:rsidRPr="0093201A" w:rsidRDefault="00BC1F4D" w:rsidP="00BC1F4D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 Literature Research (including colloquium attendance &amp; presentation)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3DEF137" w14:textId="32F532F2" w:rsidR="006F4891" w:rsidRPr="0093201A" w:rsidRDefault="00BC1F4D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10</w:t>
            </w:r>
          </w:p>
        </w:tc>
      </w:tr>
      <w:tr w:rsidR="006F4891" w:rsidRPr="0093201A" w14:paraId="029D8898" w14:textId="77777777" w:rsidTr="00901B06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34948B2" w14:textId="5B025554" w:rsidR="006F4891" w:rsidRPr="0093201A" w:rsidRDefault="00901B06" w:rsidP="00CB73A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 </w:t>
            </w:r>
            <w:r w:rsidR="00BC1F4D"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E54035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D76AAD4" w14:textId="6CC00D58" w:rsidR="006F4891" w:rsidRPr="0093201A" w:rsidRDefault="00BC1F4D" w:rsidP="00CB73A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 MSc Thesis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C8482DE" w14:textId="186ADA94" w:rsidR="006F4891" w:rsidRPr="0093201A" w:rsidRDefault="00BC1F4D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35</w:t>
            </w:r>
          </w:p>
        </w:tc>
      </w:tr>
      <w:tr w:rsidR="006F4891" w:rsidRPr="0093201A" w14:paraId="3B2E595A" w14:textId="77777777" w:rsidTr="00CB73A7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BC4B45A" w14:textId="77777777" w:rsidR="006F4891" w:rsidRPr="0093201A" w:rsidRDefault="006F4891" w:rsidP="00CB73A7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447E0F9" w14:textId="77777777" w:rsidR="006F4891" w:rsidRPr="0093201A" w:rsidRDefault="006F4891" w:rsidP="00CB73A7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48E891A" w14:textId="08D9A534" w:rsidR="006F4891" w:rsidRPr="0093201A" w:rsidRDefault="00BC1F4D" w:rsidP="00CB73A7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4</w:t>
            </w:r>
            <w:r w:rsidR="006F4891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5</w:t>
            </w:r>
          </w:p>
        </w:tc>
      </w:tr>
    </w:tbl>
    <w:p w14:paraId="7C26A04B" w14:textId="77777777" w:rsidR="006F4891" w:rsidRPr="0093201A" w:rsidRDefault="006F4891" w:rsidP="006F4891">
      <w:pPr>
        <w:rPr>
          <w:rFonts w:asciiTheme="minorHAnsi" w:hAnsiTheme="minorHAnsi"/>
          <w:sz w:val="16"/>
          <w:szCs w:val="16"/>
          <w:lang w:val="en-GB"/>
        </w:rPr>
      </w:pPr>
      <w:r w:rsidRPr="0093201A">
        <w:rPr>
          <w:rFonts w:asciiTheme="minorHAnsi" w:hAnsiTheme="minorHAnsi"/>
          <w:sz w:val="16"/>
          <w:szCs w:val="16"/>
          <w:lang w:val="en-GB"/>
        </w:rPr>
        <w:t xml:space="preserve">       </w:t>
      </w:r>
      <w:r w:rsidRPr="0093201A">
        <w:rPr>
          <w:rFonts w:asciiTheme="minorHAnsi" w:hAnsiTheme="minorHAnsi"/>
          <w:sz w:val="16"/>
          <w:szCs w:val="16"/>
          <w:vertAlign w:val="superscript"/>
          <w:lang w:val="en-GB"/>
        </w:rPr>
        <w:t>*</w:t>
      </w:r>
      <w:r w:rsidRPr="0093201A">
        <w:rPr>
          <w:rFonts w:asciiTheme="minorHAnsi" w:hAnsiTheme="minorHAnsi"/>
          <w:sz w:val="16"/>
          <w:szCs w:val="16"/>
          <w:lang w:val="en-GB"/>
        </w:rPr>
        <w:t xml:space="preserve">Tick this box if you used 15 or more EC in electives as a replacement for the Research Assignment / Joint Interdisciplinary Project. </w:t>
      </w:r>
    </w:p>
    <w:p w14:paraId="118CD143" w14:textId="67CA54D7" w:rsidR="009B6769" w:rsidRPr="0093201A" w:rsidRDefault="009B6769" w:rsidP="002F1834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51D70B9E" w14:textId="75D18930" w:rsidR="00922C4E" w:rsidRPr="0093201A" w:rsidRDefault="002E5704" w:rsidP="00922C4E">
      <w:pPr>
        <w:ind w:left="284"/>
        <w:rPr>
          <w:rFonts w:asciiTheme="minorHAnsi" w:hAnsiTheme="minorHAnsi"/>
          <w:b/>
          <w:bCs/>
          <w:sz w:val="18"/>
          <w:szCs w:val="18"/>
          <w:lang w:val="en-GB"/>
        </w:rPr>
      </w:pPr>
      <w:r w:rsidRPr="0093201A">
        <w:rPr>
          <w:rFonts w:asciiTheme="minorHAnsi" w:hAnsiTheme="minorHAnsi"/>
          <w:b/>
          <w:sz w:val="18"/>
          <w:szCs w:val="18"/>
          <w:lang w:val="en-GB"/>
        </w:rPr>
        <w:t>ME-ODE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Electives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 xml:space="preserve"> courses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 xml:space="preserve"> 2nd YEAR (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>~</w:t>
      </w:r>
      <w:r w:rsidR="00922C4E" w:rsidRPr="0093201A">
        <w:rPr>
          <w:rFonts w:asciiTheme="minorHAnsi" w:hAnsiTheme="minorHAnsi"/>
          <w:b/>
          <w:sz w:val="18"/>
          <w:szCs w:val="18"/>
          <w:lang w:val="en-GB"/>
        </w:rPr>
        <w:t>15 EC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134"/>
      </w:tblGrid>
      <w:tr w:rsidR="00922C4E" w:rsidRPr="0093201A" w14:paraId="381DF770" w14:textId="77777777" w:rsidTr="00A23180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1E5820B" w14:textId="734EA1F0" w:rsidR="00922C4E" w:rsidRPr="0093201A" w:rsidRDefault="00922C4E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</w:t>
            </w:r>
            <w:r w:rsidR="0065777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urse c</w:t>
            </w: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1CBAAB14" w14:textId="77777777" w:rsidR="00922C4E" w:rsidRPr="0093201A" w:rsidRDefault="00922C4E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041D1E4" w14:textId="77777777" w:rsidR="00922C4E" w:rsidRPr="0093201A" w:rsidRDefault="00922C4E" w:rsidP="00A23180">
            <w:pPr>
              <w:jc w:val="center"/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922C4E" w:rsidRPr="0093201A" w14:paraId="0E48EF76" w14:textId="77777777" w:rsidTr="002E5704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0AA54D5" w14:textId="0BB3D90D" w:rsidR="00922C4E" w:rsidRPr="0093201A" w:rsidRDefault="002E5704" w:rsidP="00A23180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AT327-12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18564B7" w14:textId="64EE184B" w:rsidR="00922C4E" w:rsidRPr="0093201A" w:rsidRDefault="002E5704" w:rsidP="00A23180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Arctic Offshore Engineering (Spitsbergen)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575ABB5" w14:textId="4C471E74" w:rsidR="00922C4E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7.5</w:t>
            </w:r>
          </w:p>
        </w:tc>
      </w:tr>
      <w:tr w:rsidR="00922C4E" w:rsidRPr="0093201A" w14:paraId="1AF8AD37" w14:textId="77777777" w:rsidTr="002E5704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F1737E5" w14:textId="68810FC1" w:rsidR="00922C4E" w:rsidRPr="0093201A" w:rsidRDefault="00922C4E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="002E5704"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CIE4320 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8C7FE3E" w14:textId="4993937B" w:rsidR="00922C4E" w:rsidRPr="0093201A" w:rsidRDefault="002E5704" w:rsidP="00A23180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Vibration-based Monitoring and Identification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B717741" w14:textId="3D8DBC1C" w:rsidR="00922C4E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4</w:t>
            </w:r>
          </w:p>
        </w:tc>
      </w:tr>
      <w:tr w:rsidR="002E5704" w:rsidRPr="0093201A" w14:paraId="1754B45E" w14:textId="77777777" w:rsidTr="00174A06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E81BBC8" w14:textId="42F38E38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4409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0DD8F2" w14:textId="2371CB89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Introduction to Computational Dynamics of Offshore Structures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48AE54" w14:textId="7D99827A" w:rsidR="002E5704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4</w:t>
            </w:r>
          </w:p>
        </w:tc>
      </w:tr>
      <w:tr w:rsidR="002E5704" w:rsidRPr="0093201A" w14:paraId="5470BFFD" w14:textId="77777777" w:rsidTr="00174A06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F736010" w14:textId="37C4EAE7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441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8391610" w14:textId="5F9A063B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Multidisciplinary Project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1102BE5" w14:textId="052F7ACF" w:rsidR="002E5704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-15</w:t>
            </w:r>
          </w:p>
        </w:tc>
      </w:tr>
      <w:tr w:rsidR="002E5704" w:rsidRPr="0093201A" w14:paraId="4AC110E0" w14:textId="77777777" w:rsidTr="00174A06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B3CCC5F" w14:textId="2C017BB5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OE5400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6792936" w14:textId="32EDFFDE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Industrial Practice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2EC826" w14:textId="09870DAD" w:rsidR="002E5704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5</w:t>
            </w:r>
          </w:p>
        </w:tc>
      </w:tr>
      <w:tr w:rsidR="002E5704" w:rsidRPr="0093201A" w14:paraId="0EE7626A" w14:textId="77777777" w:rsidTr="00174A06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EF96468" w14:textId="362E55D8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 TUD4040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08DD7B4" w14:textId="454F7746" w:rsidR="002E5704" w:rsidRPr="0093201A" w:rsidRDefault="002E5704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Joint Interdisciplinary Project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98D9C5" w14:textId="16D13356" w:rsidR="002E5704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5</w:t>
            </w:r>
          </w:p>
        </w:tc>
      </w:tr>
      <w:tr w:rsidR="002E5704" w:rsidRPr="0093201A" w14:paraId="4C62AD02" w14:textId="77777777" w:rsidTr="00A23180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5119DE16" w14:textId="5CC456C3" w:rsidR="002E5704" w:rsidRPr="0093201A" w:rsidRDefault="002E5704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="00786366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 </w:t>
            </w:r>
            <w:r w:rsidRPr="0093201A">
              <w:rPr>
                <w:rFonts w:asciiTheme="minorHAnsi" w:hAnsiTheme="minorHAnsi"/>
                <w:sz w:val="18"/>
                <w:szCs w:val="18"/>
                <w:vertAlign w:val="superscript"/>
                <w:lang w:val="en-GB"/>
              </w:rPr>
              <w:t>*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869DA4A" w14:textId="52F5399A" w:rsidR="002E5704" w:rsidRPr="0093201A" w:rsidRDefault="002A7492" w:rsidP="002E5704">
            <w:pPr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 xml:space="preserve">Additional </w:t>
            </w:r>
            <w:r w:rsidR="002E5704"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Electives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FE84317" w14:textId="77777777" w:rsidR="002E5704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15</w:t>
            </w:r>
          </w:p>
        </w:tc>
      </w:tr>
      <w:tr w:rsidR="002E5704" w:rsidRPr="0093201A" w14:paraId="4012E952" w14:textId="77777777" w:rsidTr="00A23180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09415E6" w14:textId="77777777" w:rsidR="002E5704" w:rsidRPr="0093201A" w:rsidRDefault="002E5704" w:rsidP="002E5704">
            <w:pPr>
              <w:rPr>
                <w:rFonts w:asciiTheme="minorHAnsi" w:hAnsi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C18C8CF" w14:textId="77777777" w:rsidR="002E5704" w:rsidRPr="0093201A" w:rsidRDefault="002E5704" w:rsidP="002E5704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DDC8623" w14:textId="57EFAB6A" w:rsidR="002E5704" w:rsidRPr="0093201A" w:rsidRDefault="002E5704" w:rsidP="002E5704">
            <w:pPr>
              <w:jc w:val="center"/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08DCB54" w14:textId="59DBBD0E" w:rsidR="00922C4E" w:rsidRPr="0093201A" w:rsidRDefault="00922C4E" w:rsidP="00922C4E">
      <w:pPr>
        <w:rPr>
          <w:rFonts w:asciiTheme="minorHAnsi" w:hAnsiTheme="minorHAnsi"/>
          <w:sz w:val="16"/>
          <w:szCs w:val="16"/>
          <w:lang w:val="en-GB"/>
        </w:rPr>
      </w:pPr>
      <w:r w:rsidRPr="0093201A">
        <w:rPr>
          <w:rFonts w:asciiTheme="minorHAnsi" w:hAnsiTheme="minorHAnsi"/>
          <w:sz w:val="16"/>
          <w:szCs w:val="16"/>
          <w:lang w:val="en-GB"/>
        </w:rPr>
        <w:t xml:space="preserve">       </w:t>
      </w:r>
      <w:r w:rsidRPr="0093201A">
        <w:rPr>
          <w:rFonts w:asciiTheme="minorHAnsi" w:hAnsiTheme="minorHAnsi"/>
          <w:sz w:val="16"/>
          <w:szCs w:val="16"/>
          <w:vertAlign w:val="superscript"/>
          <w:lang w:val="en-GB"/>
        </w:rPr>
        <w:t>*</w:t>
      </w:r>
      <w:r w:rsidRPr="0093201A">
        <w:rPr>
          <w:rFonts w:asciiTheme="minorHAnsi" w:hAnsiTheme="minorHAnsi"/>
          <w:sz w:val="16"/>
          <w:szCs w:val="16"/>
          <w:lang w:val="en-GB"/>
        </w:rPr>
        <w:t>T</w:t>
      </w:r>
      <w:r w:rsidR="002A7492" w:rsidRPr="0093201A">
        <w:rPr>
          <w:rFonts w:asciiTheme="minorHAnsi" w:hAnsiTheme="minorHAnsi"/>
          <w:sz w:val="16"/>
          <w:szCs w:val="16"/>
          <w:lang w:val="en-GB"/>
        </w:rPr>
        <w:t>ick this box if you use</w:t>
      </w:r>
      <w:r w:rsidRPr="0093201A">
        <w:rPr>
          <w:rFonts w:asciiTheme="minorHAnsi" w:hAnsiTheme="minorHAnsi"/>
          <w:sz w:val="16"/>
          <w:szCs w:val="16"/>
          <w:lang w:val="en-GB"/>
        </w:rPr>
        <w:t xml:space="preserve"> 15 or more EC in electives </w:t>
      </w:r>
    </w:p>
    <w:p w14:paraId="5DF0AD9B" w14:textId="77777777" w:rsidR="002A7492" w:rsidRPr="0093201A" w:rsidRDefault="002A7492" w:rsidP="00922C4E">
      <w:pPr>
        <w:rPr>
          <w:rFonts w:asciiTheme="minorHAnsi" w:hAnsiTheme="minorHAnsi"/>
          <w:sz w:val="16"/>
          <w:szCs w:val="16"/>
          <w:lang w:val="en-GB"/>
        </w:rPr>
      </w:pPr>
    </w:p>
    <w:p w14:paraId="5502B853" w14:textId="1631F19D" w:rsidR="002A7492" w:rsidRPr="0093201A" w:rsidRDefault="002A7492" w:rsidP="002A7492">
      <w:pPr>
        <w:rPr>
          <w:rFonts w:asciiTheme="minorHAnsi" w:hAnsiTheme="minorHAnsi"/>
          <w:sz w:val="18"/>
          <w:szCs w:val="18"/>
          <w:lang w:val="en-GB"/>
        </w:rPr>
      </w:pPr>
      <w:r w:rsidRPr="0093201A">
        <w:rPr>
          <w:rFonts w:asciiTheme="minorHAnsi" w:hAnsiTheme="minorHAnsi"/>
          <w:sz w:val="18"/>
          <w:szCs w:val="18"/>
          <w:lang w:val="en-GB"/>
        </w:rPr>
        <w:t xml:space="preserve">       </w:t>
      </w:r>
      <w:r w:rsidRPr="0093201A">
        <w:rPr>
          <w:rFonts w:asciiTheme="minorHAnsi" w:hAnsiTheme="minorHAnsi"/>
          <w:b/>
          <w:sz w:val="18"/>
          <w:szCs w:val="18"/>
          <w:lang w:val="en-GB"/>
        </w:rPr>
        <w:t>COURSES</w:t>
      </w:r>
      <w:r w:rsidRPr="0093201A">
        <w:rPr>
          <w:rFonts w:asciiTheme="minorHAnsi" w:hAnsiTheme="minorHAnsi"/>
          <w:sz w:val="18"/>
          <w:szCs w:val="18"/>
          <w:lang w:val="en-GB"/>
        </w:rPr>
        <w:t>: Use this space for any additional (free) electives or free specialisation.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5953"/>
        <w:gridCol w:w="1276"/>
      </w:tblGrid>
      <w:tr w:rsidR="002A7492" w:rsidRPr="0093201A" w14:paraId="28954C2C" w14:textId="77777777" w:rsidTr="00CB73A7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6BA46D1" w14:textId="77777777" w:rsidR="002A7492" w:rsidRPr="0093201A" w:rsidRDefault="002A7492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33B7739" w14:textId="77777777" w:rsidR="002A7492" w:rsidRPr="0093201A" w:rsidRDefault="002A7492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B59A17F" w14:textId="77777777" w:rsidR="002A7492" w:rsidRPr="0093201A" w:rsidRDefault="002A7492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EC</w:t>
            </w:r>
          </w:p>
        </w:tc>
      </w:tr>
      <w:tr w:rsidR="002A7492" w:rsidRPr="0093201A" w14:paraId="208F0454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86C398" w14:textId="7B814DC4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80A5C30" w14:textId="4ADCAFEC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7F593B" w14:textId="0F55D12C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1008B841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A5C077" w14:textId="2A915D6D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6D566AD" w14:textId="6E1F8921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D0E5B2" w14:textId="6A462FB1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6ADD307E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91603E" w14:textId="25B9F6F1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03BB25" w14:textId="2A17CCFB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2F6FB4" w14:textId="21A087AC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03217955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D10A4" w14:textId="6A4334F2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BF425D0" w14:textId="6C162F0C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5B8C47" w14:textId="26819A51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194806C3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AD9FBE" w14:textId="2F530700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BD62094" w14:textId="6B2E58EB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AC9E77" w14:textId="5509DE2E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3369DA2B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0A009B" w14:textId="1F4051BC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C5FD39" w14:textId="1DEEBF51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902F0D" w14:textId="769D72DC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50FB2DE4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4B70DE" w14:textId="018C5EC2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35C918" w14:textId="06524A08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706C66" w14:textId="114C4E32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1BD6DEFE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DE0D98" w14:textId="011BFA91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BC50EB" w14:textId="1F8682BD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7912E7" w14:textId="376099C6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01B04289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B5FD6" w14:textId="29684819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98861D" w14:textId="76D33433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5DB332" w14:textId="0FF810F5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194C1655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BC88AB" w14:textId="20A2A7A2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D3B694" w14:textId="1F540F14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1016EC" w14:textId="3AAF3A2E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7041120D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C65F24" w14:textId="1B05B40E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3CBD5A" w14:textId="4A50F857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38CDEE" w14:textId="6F57D2DF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02380F81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9E7A8C" w14:textId="44D92FC6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D012C4" w14:textId="4ECDDAD5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6CD519" w14:textId="17419EE3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5A9079BA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5B0D33" w14:textId="5B0AA757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161D4A" w14:textId="671FECD7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6E8FD4" w14:textId="4B793744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3C3E6827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C718CA" w14:textId="42C2A60C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20EC7C9" w14:textId="11B1A552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135205" w14:textId="044A0C84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5340C51C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577DF0" w14:textId="4068F459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8725A6" w14:textId="1057C1C7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BC1365" w14:textId="27CECB24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710BC8FB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4BB2C6" w14:textId="1572D9F2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1609C9" w14:textId="6565E038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820BCF" w14:textId="4353FDD8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1AABF3B1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7DEA1F" w14:textId="721FC3B2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8B59C3" w14:textId="47A37900" w:rsidR="002A7492" w:rsidRPr="0093201A" w:rsidRDefault="00DC4358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FF7804" w14:textId="083E122D" w:rsidR="002A7492" w:rsidRPr="0093201A" w:rsidRDefault="00DC4358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93201A" w14:paraId="39CD96DF" w14:textId="77777777" w:rsidTr="00CB73A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210B89" w14:textId="77777777" w:rsidR="002A7492" w:rsidRPr="0093201A" w:rsidRDefault="002A7492" w:rsidP="00CB73A7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C45A16" w14:textId="0761316D" w:rsidR="002A7492" w:rsidRPr="0093201A" w:rsidRDefault="00BE639A" w:rsidP="00BE639A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C0FD98" w14:textId="5F2F2B6B" w:rsidR="002A7492" w:rsidRPr="0093201A" w:rsidRDefault="00BE639A" w:rsidP="00CB73A7">
            <w:pPr>
              <w:jc w:val="center"/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4A540EC" w14:textId="52B85C60" w:rsidR="002A7492" w:rsidRPr="0093201A" w:rsidRDefault="002A7492" w:rsidP="00922C4E">
      <w:pPr>
        <w:rPr>
          <w:rFonts w:asciiTheme="minorHAnsi" w:hAnsiTheme="minorHAnsi"/>
          <w:sz w:val="16"/>
          <w:szCs w:val="16"/>
          <w:lang w:val="en-GB"/>
        </w:rPr>
      </w:pPr>
    </w:p>
    <w:p w14:paraId="794BD458" w14:textId="77777777" w:rsidR="00922C4E" w:rsidRPr="0093201A" w:rsidRDefault="00922C4E" w:rsidP="00922C4E">
      <w:pPr>
        <w:rPr>
          <w:rFonts w:asciiTheme="minorHAnsi" w:hAnsiTheme="minorHAnsi"/>
          <w:sz w:val="16"/>
          <w:szCs w:val="16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38"/>
        <w:gridCol w:w="992"/>
      </w:tblGrid>
      <w:tr w:rsidR="00AB6449" w:rsidRPr="0093201A" w14:paraId="610075FD" w14:textId="77777777" w:rsidTr="00ED378A">
        <w:tc>
          <w:tcPr>
            <w:tcW w:w="793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F0A5103" w14:textId="221C65D2" w:rsidR="00AB6449" w:rsidRPr="0093201A" w:rsidRDefault="00A62246" w:rsidP="002E5704">
            <w:pPr>
              <w:jc w:val="right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 xml:space="preserve">Total </w:t>
            </w:r>
            <w:r w:rsidR="001B6F45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of</w:t>
            </w:r>
            <w:r w:rsidR="002E5704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 xml:space="preserve"> MSc ODE</w:t>
            </w:r>
            <w:r w:rsidR="001B6F45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 xml:space="preserve"> </w:t>
            </w:r>
            <w:r w:rsidR="002E5704"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Study P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  <w:t>rogram</w:t>
            </w:r>
            <w:r w:rsidR="0001160B" w:rsidRPr="0093201A">
              <w:rPr>
                <w:rFonts w:asciiTheme="minorHAnsi" w:hAnsiTheme="minorHAnsi"/>
                <w:sz w:val="18"/>
                <w:szCs w:val="18"/>
                <w:lang w:val="en-GB" w:eastAsia="en-US"/>
              </w:rPr>
              <w:t xml:space="preserve"> (min. 120 ECTS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9D2A493" w14:textId="77777777" w:rsidR="00AB6449" w:rsidRPr="0093201A" w:rsidRDefault="00AB6449" w:rsidP="002F1834">
            <w:pPr>
              <w:jc w:val="center"/>
              <w:rPr>
                <w:rFonts w:asciiTheme="minorHAnsi" w:hAnsiTheme="minorHAnsi"/>
                <w:b/>
                <w:sz w:val="18"/>
                <w:szCs w:val="18"/>
                <w:lang w:val="en-GB" w:eastAsia="en-US"/>
              </w:rPr>
            </w:pP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69BB5BE6" w14:textId="0E733811" w:rsidR="00AB6449" w:rsidRPr="0093201A" w:rsidRDefault="00AB6449" w:rsidP="002F1834">
      <w:pPr>
        <w:rPr>
          <w:rFonts w:asciiTheme="minorHAnsi" w:hAnsiTheme="minorHAnsi"/>
          <w:bCs/>
          <w:sz w:val="12"/>
          <w:szCs w:val="12"/>
          <w:lang w:val="en-GB"/>
        </w:rPr>
      </w:pPr>
    </w:p>
    <w:p w14:paraId="753A96AD" w14:textId="77777777" w:rsidR="002E5704" w:rsidRPr="0093201A" w:rsidRDefault="002E5704" w:rsidP="002F1834">
      <w:pPr>
        <w:rPr>
          <w:rFonts w:asciiTheme="minorHAnsi" w:hAnsiTheme="minorHAnsi"/>
          <w:bCs/>
          <w:sz w:val="12"/>
          <w:szCs w:val="12"/>
          <w:lang w:val="en-GB"/>
        </w:rPr>
      </w:pPr>
    </w:p>
    <w:tbl>
      <w:tblPr>
        <w:tblW w:w="0" w:type="auto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EAEAEA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11"/>
        <w:gridCol w:w="2046"/>
        <w:gridCol w:w="2271"/>
        <w:gridCol w:w="2297"/>
      </w:tblGrid>
      <w:tr w:rsidR="00B23454" w:rsidRPr="0093201A" w14:paraId="27ADDFC1" w14:textId="77777777" w:rsidTr="00B23454">
        <w:trPr>
          <w:trHeight w:val="1331"/>
        </w:trPr>
        <w:tc>
          <w:tcPr>
            <w:tcW w:w="2311" w:type="dxa"/>
            <w:tcBorders>
              <w:top w:val="single" w:sz="4" w:space="0" w:color="auto"/>
              <w:bottom w:val="single" w:sz="4" w:space="0" w:color="auto"/>
            </w:tcBorders>
          </w:tcPr>
          <w:p w14:paraId="41DD17D7" w14:textId="3BEE3A11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ignature Instructor</w:t>
            </w:r>
          </w:p>
          <w:p w14:paraId="59E86201" w14:textId="77777777" w:rsidR="00B23454" w:rsidRPr="0093201A" w:rsidRDefault="00B23454" w:rsidP="002F1834">
            <w:pPr>
              <w:rPr>
                <w:rFonts w:asciiTheme="minorHAnsi" w:hAnsiTheme="minorHAnsi"/>
                <w:b/>
                <w:sz w:val="18"/>
                <w:szCs w:val="18"/>
                <w:u w:val="single"/>
                <w:lang w:val="en-GB"/>
              </w:rPr>
            </w:pPr>
          </w:p>
          <w:p w14:paraId="5D93ADB4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057BB3BA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75AA982B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296051B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0BF19534" w14:textId="204EA8A3" w:rsidR="00B23454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046" w:type="dxa"/>
            <w:tcBorders>
              <w:top w:val="single" w:sz="4" w:space="0" w:color="auto"/>
              <w:bottom w:val="single" w:sz="4" w:space="0" w:color="auto"/>
            </w:tcBorders>
          </w:tcPr>
          <w:p w14:paraId="1F4F5F38" w14:textId="77777777" w:rsidR="00B23454" w:rsidRPr="0093201A" w:rsidRDefault="00B23454" w:rsidP="002F1834">
            <w:pPr>
              <w:rPr>
                <w:rFonts w:asciiTheme="minorHAnsi" w:hAnsiTheme="minorHAnsi"/>
                <w:b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ignature Head of Studies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br/>
            </w:r>
            <w:r w:rsidRPr="0093201A">
              <w:rPr>
                <w:rFonts w:asciiTheme="minorHAnsi" w:hAnsiTheme="minorHAnsi"/>
                <w:b/>
                <w:sz w:val="18"/>
                <w:szCs w:val="18"/>
                <w:lang w:val="en-GB"/>
              </w:rPr>
              <w:t>Dr.ir. S.A. Miedema</w:t>
            </w:r>
          </w:p>
          <w:p w14:paraId="4304B379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665F16A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955FA8B" w14:textId="7B92B9C9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6EE4D8E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EB0D3F5" w14:textId="62797DA3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271" w:type="dxa"/>
            <w:tcBorders>
              <w:top w:val="single" w:sz="4" w:space="0" w:color="auto"/>
              <w:bottom w:val="single" w:sz="4" w:space="0" w:color="auto"/>
            </w:tcBorders>
          </w:tcPr>
          <w:p w14:paraId="4DF59660" w14:textId="215AAD23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Signature Student</w:t>
            </w:r>
          </w:p>
          <w:p w14:paraId="6196BA56" w14:textId="77777777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73CEA55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06F6A5FC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67B96B15" w14:textId="3F220C0A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834B21A" w14:textId="77777777" w:rsidR="00DE1BE2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07319D3D" w14:textId="4F4DED3A" w:rsidR="00B23454" w:rsidRPr="0093201A" w:rsidRDefault="00DE1BE2" w:rsidP="00DE1BE2">
            <w:pPr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297" w:type="dxa"/>
            <w:tcBorders>
              <w:top w:val="single" w:sz="4" w:space="0" w:color="auto"/>
              <w:bottom w:val="single" w:sz="4" w:space="0" w:color="auto"/>
            </w:tcBorders>
          </w:tcPr>
          <w:p w14:paraId="1569E702" w14:textId="77777777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On behalf of the Examination Board</w:t>
            </w:r>
          </w:p>
          <w:p w14:paraId="1ACFF3E6" w14:textId="77777777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166DCB24" w14:textId="648E5B8B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4041354B" w14:textId="38A15A73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117C0CD" w14:textId="77777777" w:rsidR="00DE1BE2" w:rsidRPr="0093201A" w:rsidRDefault="00DE1BE2" w:rsidP="002F1834">
            <w:pPr>
              <w:rPr>
                <w:rFonts w:asciiTheme="minorHAnsi" w:hAnsiTheme="minorHAnsi"/>
                <w:sz w:val="18"/>
                <w:szCs w:val="18"/>
                <w:lang w:val="en-GB"/>
              </w:rPr>
            </w:pPr>
          </w:p>
          <w:p w14:paraId="20A6523E" w14:textId="77777777" w:rsidR="00B23454" w:rsidRPr="0093201A" w:rsidRDefault="00B23454" w:rsidP="002F1834">
            <w:pPr>
              <w:rPr>
                <w:rFonts w:asciiTheme="minorHAnsi" w:hAnsiTheme="minorHAnsi"/>
                <w:sz w:val="18"/>
                <w:szCs w:val="18"/>
                <w:u w:val="single"/>
                <w:lang w:val="en-GB"/>
              </w:rPr>
            </w:pP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 xml:space="preserve">Date: 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instrText xml:space="preserve"> FORMTEXT </w:instrTex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separate"/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t> </w:t>
            </w:r>
            <w:r w:rsidRPr="0093201A">
              <w:rPr>
                <w:rFonts w:asciiTheme="minorHAnsi" w:hAnsi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546DB0AD" w14:textId="77777777" w:rsidR="008C007C" w:rsidRPr="0093201A" w:rsidRDefault="008C007C" w:rsidP="00DE1BE2">
      <w:pPr>
        <w:rPr>
          <w:rFonts w:asciiTheme="minorHAnsi" w:hAnsiTheme="minorHAnsi"/>
          <w:sz w:val="18"/>
          <w:szCs w:val="18"/>
          <w:lang w:val="en-GB"/>
        </w:rPr>
      </w:pPr>
    </w:p>
    <w:sectPr w:rsidR="008C007C" w:rsidRPr="0093201A" w:rsidSect="001874EE">
      <w:headerReference w:type="default" r:id="rId8"/>
      <w:footerReference w:type="default" r:id="rId9"/>
      <w:pgSz w:w="11909" w:h="16834" w:code="9"/>
      <w:pgMar w:top="584" w:right="1844" w:bottom="426" w:left="851" w:header="390" w:footer="165" w:gutter="0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416017" w14:textId="77777777" w:rsidR="00A23180" w:rsidRDefault="00A23180" w:rsidP="008C007C">
      <w:r>
        <w:separator/>
      </w:r>
    </w:p>
  </w:endnote>
  <w:endnote w:type="continuationSeparator" w:id="0">
    <w:p w14:paraId="43B23B57" w14:textId="77777777" w:rsidR="00A23180" w:rsidRDefault="00A23180" w:rsidP="008C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B0313" w14:textId="0ECF231A" w:rsidR="00A23180" w:rsidRPr="0059412B" w:rsidRDefault="00A23180" w:rsidP="00E32A02">
    <w:pPr>
      <w:jc w:val="center"/>
      <w:rPr>
        <w:rFonts w:asciiTheme="minorHAnsi" w:hAnsiTheme="minorHAnsi" w:cstheme="minorHAnsi"/>
        <w:b/>
        <w:color w:val="0000FF" w:themeColor="hyperlink"/>
        <w:sz w:val="18"/>
        <w:szCs w:val="18"/>
        <w:u w:val="single"/>
        <w:lang w:val="en-GB"/>
      </w:rPr>
    </w:pPr>
    <w:r w:rsidRPr="0059412B"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Please send the signed form digitally to </w:t>
    </w:r>
    <w:hyperlink r:id="rId1" w:history="1">
      <w:r w:rsidR="004F58E9" w:rsidRPr="009E4D6E">
        <w:rPr>
          <w:rStyle w:val="Hyperlink"/>
          <w:rFonts w:asciiTheme="minorHAnsi" w:hAnsiTheme="minorHAnsi" w:cstheme="minorHAnsi"/>
          <w:b/>
          <w:sz w:val="18"/>
          <w:szCs w:val="18"/>
          <w:lang w:val="en-GB"/>
        </w:rPr>
        <w:t>S.A.Miedema@tudelft.nl</w:t>
      </w:r>
    </w:hyperlink>
    <w:r w:rsidR="004F58E9"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898F2" w14:textId="77777777" w:rsidR="00A23180" w:rsidRDefault="00A23180" w:rsidP="008C007C">
      <w:r>
        <w:separator/>
      </w:r>
    </w:p>
  </w:footnote>
  <w:footnote w:type="continuationSeparator" w:id="0">
    <w:p w14:paraId="4FD767C8" w14:textId="77777777" w:rsidR="00A23180" w:rsidRDefault="00A23180" w:rsidP="008C0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789C8" w14:textId="12BA560C" w:rsidR="00A23180" w:rsidRPr="008F09DC" w:rsidRDefault="00A23180" w:rsidP="00E06265">
    <w:pPr>
      <w:pStyle w:val="Header"/>
      <w:tabs>
        <w:tab w:val="left" w:pos="8955"/>
      </w:tabs>
      <w:jc w:val="right"/>
      <w:rPr>
        <w:rFonts w:ascii="Calibri" w:hAnsi="Calibri"/>
        <w:b/>
        <w:lang w:val="en-GB"/>
      </w:rPr>
    </w:pPr>
    <w:r w:rsidRPr="008F09DC">
      <w:rPr>
        <w:noProof/>
      </w:rPr>
      <w:drawing>
        <wp:anchor distT="0" distB="0" distL="114300" distR="114300" simplePos="0" relativeHeight="251659264" behindDoc="0" locked="0" layoutInCell="1" allowOverlap="1" wp14:anchorId="43A7AFD3" wp14:editId="4579FCA5">
          <wp:simplePos x="0" y="0"/>
          <wp:positionH relativeFrom="column">
            <wp:posOffset>191135</wp:posOffset>
          </wp:positionH>
          <wp:positionV relativeFrom="paragraph">
            <wp:posOffset>-87630</wp:posOffset>
          </wp:positionV>
          <wp:extent cx="1085850" cy="561975"/>
          <wp:effectExtent l="0" t="0" r="0" b="9525"/>
          <wp:wrapSquare wrapText="bothSides"/>
          <wp:docPr id="8" name="Afbeelding 4" descr="tudelft_EN_nieu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udelft_EN_nieu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F09DC">
      <w:rPr>
        <w:lang w:val="en-GB"/>
      </w:rPr>
      <w:tab/>
    </w:r>
    <w:r w:rsidRPr="008F09DC">
      <w:rPr>
        <w:rFonts w:ascii="Calibri" w:hAnsi="Calibri"/>
        <w:b/>
        <w:lang w:val="en-GB"/>
      </w:rPr>
      <w:t xml:space="preserve"> Form 2</w:t>
    </w:r>
    <w:r>
      <w:rPr>
        <w:rFonts w:ascii="Calibri" w:hAnsi="Calibri"/>
        <w:b/>
        <w:lang w:val="en-GB"/>
      </w:rPr>
      <w:t>:</w:t>
    </w:r>
    <w:r w:rsidRPr="008F09DC">
      <w:rPr>
        <w:rFonts w:ascii="Calibri" w:hAnsi="Calibri"/>
        <w:b/>
        <w:lang w:val="en-GB"/>
      </w:rPr>
      <w:t xml:space="preserve"> </w:t>
    </w:r>
    <w:r>
      <w:rPr>
        <w:rFonts w:ascii="Calibri" w:hAnsi="Calibri"/>
        <w:b/>
        <w:lang w:val="en-GB"/>
      </w:rPr>
      <w:t>Study Programme ODE</w:t>
    </w:r>
  </w:p>
  <w:p w14:paraId="534DACED" w14:textId="7477490E" w:rsidR="00A23180" w:rsidRPr="008F09DC" w:rsidRDefault="00A23180" w:rsidP="00E06265">
    <w:pPr>
      <w:pStyle w:val="Header"/>
      <w:tabs>
        <w:tab w:val="left" w:pos="8955"/>
      </w:tabs>
      <w:jc w:val="right"/>
      <w:rPr>
        <w:rFonts w:ascii="Calibri" w:hAnsi="Calibri"/>
        <w:b/>
        <w:lang w:val="en-GB"/>
      </w:rPr>
    </w:pPr>
    <w:r w:rsidRPr="008F09DC">
      <w:rPr>
        <w:rFonts w:asciiTheme="minorHAnsi" w:hAnsiTheme="minorHAnsi"/>
        <w:b/>
        <w:lang w:val="en-GB"/>
      </w:rPr>
      <w:t xml:space="preserve">MSc </w:t>
    </w:r>
    <w:r>
      <w:rPr>
        <w:rFonts w:asciiTheme="minorHAnsi" w:hAnsiTheme="minorHAnsi"/>
        <w:b/>
        <w:lang w:val="en-GB"/>
      </w:rPr>
      <w:t>OFFSHORE DREDGING ENGINEERING</w:t>
    </w:r>
    <w:r w:rsidRPr="008F09DC">
      <w:rPr>
        <w:rFonts w:asciiTheme="minorHAnsi" w:hAnsiTheme="minorHAnsi"/>
        <w:b/>
        <w:lang w:val="en-GB"/>
      </w:rPr>
      <w:t xml:space="preserve"> (</w:t>
    </w:r>
    <w:r>
      <w:rPr>
        <w:rFonts w:asciiTheme="minorHAnsi" w:hAnsiTheme="minorHAnsi"/>
        <w:b/>
        <w:lang w:val="en-GB"/>
      </w:rPr>
      <w:t>ODE</w:t>
    </w:r>
    <w:r w:rsidRPr="008F09DC">
      <w:rPr>
        <w:rFonts w:asciiTheme="minorHAnsi" w:hAnsiTheme="minorHAnsi"/>
        <w:b/>
        <w:lang w:val="en-GB"/>
      </w:rPr>
      <w:t xml:space="preserve">) </w:t>
    </w:r>
  </w:p>
  <w:p w14:paraId="65EFCFD2" w14:textId="1F3A972C" w:rsidR="00A23180" w:rsidRPr="008F09DC" w:rsidRDefault="00A23180" w:rsidP="00E06265">
    <w:pPr>
      <w:pStyle w:val="Header"/>
      <w:tabs>
        <w:tab w:val="left" w:pos="8955"/>
      </w:tabs>
      <w:jc w:val="right"/>
      <w:rPr>
        <w:rFonts w:ascii="Calibri" w:hAnsi="Calibri"/>
        <w:b/>
        <w:lang w:val="en-GB"/>
      </w:rPr>
    </w:pPr>
    <w:r>
      <w:rPr>
        <w:rFonts w:asciiTheme="minorHAnsi" w:hAnsiTheme="minorHAnsi"/>
        <w:b/>
        <w:lang w:val="en-GB"/>
      </w:rPr>
      <w:t>2020</w:t>
    </w:r>
    <w:r w:rsidRPr="008F09DC">
      <w:rPr>
        <w:rFonts w:asciiTheme="minorHAnsi" w:hAnsiTheme="minorHAnsi" w:cstheme="minorHAnsi"/>
        <w:b/>
        <w:lang w:val="en-GB"/>
      </w:rPr>
      <w:t>–</w:t>
    </w:r>
    <w:r w:rsidRPr="008F09DC">
      <w:rPr>
        <w:rFonts w:asciiTheme="minorHAnsi" w:hAnsiTheme="minorHAnsi"/>
        <w:b/>
        <w:lang w:val="en-GB"/>
      </w:rPr>
      <w:t>202</w:t>
    </w:r>
    <w:r>
      <w:rPr>
        <w:rFonts w:asciiTheme="minorHAnsi" w:hAnsiTheme="minorHAnsi"/>
        <w:b/>
        <w:lang w:val="en-GB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5298C"/>
    <w:multiLevelType w:val="hybridMultilevel"/>
    <w:tmpl w:val="76005926"/>
    <w:lvl w:ilvl="0" w:tplc="E76A5C1E">
      <w:numFmt w:val="bullet"/>
      <w:lvlText w:val=""/>
      <w:lvlJc w:val="left"/>
      <w:pPr>
        <w:ind w:left="648" w:hanging="360"/>
      </w:pPr>
      <w:rPr>
        <w:rFonts w:ascii="Symbol" w:eastAsia="Times New Roman" w:hAnsi="Symbol" w:cs="Tahoma" w:hint="default"/>
      </w:rPr>
    </w:lvl>
    <w:lvl w:ilvl="1" w:tplc="0413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" w15:restartNumberingAfterBreak="0">
    <w:nsid w:val="2D566DE1"/>
    <w:multiLevelType w:val="hybridMultilevel"/>
    <w:tmpl w:val="4E72EC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NzExNzK0tDQ1tDBV0lEKTi0uzszPAykwqgUAP4j7ESwAAAA="/>
  </w:docVars>
  <w:rsids>
    <w:rsidRoot w:val="008C007C"/>
    <w:rsid w:val="00000DEB"/>
    <w:rsid w:val="00003FA4"/>
    <w:rsid w:val="0001160B"/>
    <w:rsid w:val="000308A2"/>
    <w:rsid w:val="00044B3E"/>
    <w:rsid w:val="00044DFF"/>
    <w:rsid w:val="00051DF3"/>
    <w:rsid w:val="00061C24"/>
    <w:rsid w:val="000719C9"/>
    <w:rsid w:val="00071FBB"/>
    <w:rsid w:val="00073C2D"/>
    <w:rsid w:val="000909C7"/>
    <w:rsid w:val="0009407B"/>
    <w:rsid w:val="000A0538"/>
    <w:rsid w:val="000A1D28"/>
    <w:rsid w:val="000B2AB3"/>
    <w:rsid w:val="000D3C5A"/>
    <w:rsid w:val="000E739F"/>
    <w:rsid w:val="001266AD"/>
    <w:rsid w:val="001309E6"/>
    <w:rsid w:val="00146A1B"/>
    <w:rsid w:val="0016538A"/>
    <w:rsid w:val="00181AD2"/>
    <w:rsid w:val="00185A67"/>
    <w:rsid w:val="001874EE"/>
    <w:rsid w:val="0019316D"/>
    <w:rsid w:val="00196100"/>
    <w:rsid w:val="001A068C"/>
    <w:rsid w:val="001A0EAB"/>
    <w:rsid w:val="001A37D6"/>
    <w:rsid w:val="001B5188"/>
    <w:rsid w:val="001B6F45"/>
    <w:rsid w:val="001B7403"/>
    <w:rsid w:val="001C56FB"/>
    <w:rsid w:val="001C6137"/>
    <w:rsid w:val="001C6728"/>
    <w:rsid w:val="001C7EAB"/>
    <w:rsid w:val="001E70AB"/>
    <w:rsid w:val="001F0DFC"/>
    <w:rsid w:val="001F474F"/>
    <w:rsid w:val="001F69ED"/>
    <w:rsid w:val="001F71BE"/>
    <w:rsid w:val="002144BA"/>
    <w:rsid w:val="002215F2"/>
    <w:rsid w:val="002235E8"/>
    <w:rsid w:val="002300D7"/>
    <w:rsid w:val="00251B1B"/>
    <w:rsid w:val="00254222"/>
    <w:rsid w:val="002574EA"/>
    <w:rsid w:val="002602B8"/>
    <w:rsid w:val="002621D2"/>
    <w:rsid w:val="002666B8"/>
    <w:rsid w:val="00276206"/>
    <w:rsid w:val="00284915"/>
    <w:rsid w:val="00286741"/>
    <w:rsid w:val="00294F69"/>
    <w:rsid w:val="002A2F09"/>
    <w:rsid w:val="002A7492"/>
    <w:rsid w:val="002A7FC5"/>
    <w:rsid w:val="002B0E30"/>
    <w:rsid w:val="002C7E98"/>
    <w:rsid w:val="002D615B"/>
    <w:rsid w:val="002D65A8"/>
    <w:rsid w:val="002E141A"/>
    <w:rsid w:val="002E5704"/>
    <w:rsid w:val="002F1834"/>
    <w:rsid w:val="00307243"/>
    <w:rsid w:val="00311E3C"/>
    <w:rsid w:val="00315BAA"/>
    <w:rsid w:val="00315DC5"/>
    <w:rsid w:val="003207B0"/>
    <w:rsid w:val="00325E18"/>
    <w:rsid w:val="00326A82"/>
    <w:rsid w:val="00332BD2"/>
    <w:rsid w:val="00342253"/>
    <w:rsid w:val="00350DDA"/>
    <w:rsid w:val="00354D00"/>
    <w:rsid w:val="00363FA9"/>
    <w:rsid w:val="003910E6"/>
    <w:rsid w:val="00392E2C"/>
    <w:rsid w:val="003A46F8"/>
    <w:rsid w:val="003E0F77"/>
    <w:rsid w:val="003F775B"/>
    <w:rsid w:val="0040036B"/>
    <w:rsid w:val="004166EF"/>
    <w:rsid w:val="004171AA"/>
    <w:rsid w:val="004176D9"/>
    <w:rsid w:val="004541DB"/>
    <w:rsid w:val="004545C4"/>
    <w:rsid w:val="00461D9A"/>
    <w:rsid w:val="00467B38"/>
    <w:rsid w:val="00474AA1"/>
    <w:rsid w:val="00476774"/>
    <w:rsid w:val="0049227D"/>
    <w:rsid w:val="004957B6"/>
    <w:rsid w:val="004B1E2B"/>
    <w:rsid w:val="004B7053"/>
    <w:rsid w:val="004C6580"/>
    <w:rsid w:val="004D2C2F"/>
    <w:rsid w:val="004D4BAC"/>
    <w:rsid w:val="004E3BF0"/>
    <w:rsid w:val="004E6B76"/>
    <w:rsid w:val="004F58E9"/>
    <w:rsid w:val="005229AE"/>
    <w:rsid w:val="00527D1D"/>
    <w:rsid w:val="00530695"/>
    <w:rsid w:val="005345F2"/>
    <w:rsid w:val="00537B14"/>
    <w:rsid w:val="00550C8C"/>
    <w:rsid w:val="00551B51"/>
    <w:rsid w:val="00552827"/>
    <w:rsid w:val="00563F05"/>
    <w:rsid w:val="0056441C"/>
    <w:rsid w:val="00575388"/>
    <w:rsid w:val="00591602"/>
    <w:rsid w:val="0059384D"/>
    <w:rsid w:val="0059412B"/>
    <w:rsid w:val="00597D6F"/>
    <w:rsid w:val="005A0BB1"/>
    <w:rsid w:val="005C405E"/>
    <w:rsid w:val="005C78AA"/>
    <w:rsid w:val="005C794C"/>
    <w:rsid w:val="005E126D"/>
    <w:rsid w:val="005E5B58"/>
    <w:rsid w:val="006051AD"/>
    <w:rsid w:val="006200F4"/>
    <w:rsid w:val="0062588A"/>
    <w:rsid w:val="00634F75"/>
    <w:rsid w:val="00635B57"/>
    <w:rsid w:val="006440D6"/>
    <w:rsid w:val="0065777A"/>
    <w:rsid w:val="006619C0"/>
    <w:rsid w:val="006630C5"/>
    <w:rsid w:val="006703D1"/>
    <w:rsid w:val="00681B7A"/>
    <w:rsid w:val="00685518"/>
    <w:rsid w:val="00695AE8"/>
    <w:rsid w:val="006A6165"/>
    <w:rsid w:val="006D57E2"/>
    <w:rsid w:val="006E1BBC"/>
    <w:rsid w:val="006F3AE1"/>
    <w:rsid w:val="006F4891"/>
    <w:rsid w:val="00704D52"/>
    <w:rsid w:val="00704F71"/>
    <w:rsid w:val="007059E5"/>
    <w:rsid w:val="007202E5"/>
    <w:rsid w:val="00721D0D"/>
    <w:rsid w:val="00725A4A"/>
    <w:rsid w:val="0073228D"/>
    <w:rsid w:val="007330BB"/>
    <w:rsid w:val="00734DB1"/>
    <w:rsid w:val="0074528F"/>
    <w:rsid w:val="00757781"/>
    <w:rsid w:val="00760925"/>
    <w:rsid w:val="007643EC"/>
    <w:rsid w:val="00784359"/>
    <w:rsid w:val="00786366"/>
    <w:rsid w:val="0079325D"/>
    <w:rsid w:val="007A5B29"/>
    <w:rsid w:val="007A7E48"/>
    <w:rsid w:val="007C1CA4"/>
    <w:rsid w:val="007C6B58"/>
    <w:rsid w:val="007D1657"/>
    <w:rsid w:val="007D380F"/>
    <w:rsid w:val="007D5309"/>
    <w:rsid w:val="007F5187"/>
    <w:rsid w:val="008154AC"/>
    <w:rsid w:val="00826E3D"/>
    <w:rsid w:val="0083445C"/>
    <w:rsid w:val="0084327A"/>
    <w:rsid w:val="00845EDA"/>
    <w:rsid w:val="00850A7E"/>
    <w:rsid w:val="00862667"/>
    <w:rsid w:val="0087353B"/>
    <w:rsid w:val="0087670A"/>
    <w:rsid w:val="008853A9"/>
    <w:rsid w:val="00886C21"/>
    <w:rsid w:val="00886EB9"/>
    <w:rsid w:val="008960D7"/>
    <w:rsid w:val="008B111C"/>
    <w:rsid w:val="008B60F2"/>
    <w:rsid w:val="008B77F0"/>
    <w:rsid w:val="008B7C0B"/>
    <w:rsid w:val="008C007C"/>
    <w:rsid w:val="008D37F8"/>
    <w:rsid w:val="008E3210"/>
    <w:rsid w:val="008F09DC"/>
    <w:rsid w:val="008F55E5"/>
    <w:rsid w:val="00901B06"/>
    <w:rsid w:val="00915035"/>
    <w:rsid w:val="00922C4E"/>
    <w:rsid w:val="0092517C"/>
    <w:rsid w:val="0093201A"/>
    <w:rsid w:val="00950F21"/>
    <w:rsid w:val="00956118"/>
    <w:rsid w:val="00966D8A"/>
    <w:rsid w:val="0099236B"/>
    <w:rsid w:val="009940A3"/>
    <w:rsid w:val="009A262B"/>
    <w:rsid w:val="009B36A4"/>
    <w:rsid w:val="009B4491"/>
    <w:rsid w:val="009B6769"/>
    <w:rsid w:val="009E4A71"/>
    <w:rsid w:val="009E4BEA"/>
    <w:rsid w:val="00A0130A"/>
    <w:rsid w:val="00A20F19"/>
    <w:rsid w:val="00A23180"/>
    <w:rsid w:val="00A32859"/>
    <w:rsid w:val="00A33B91"/>
    <w:rsid w:val="00A4376C"/>
    <w:rsid w:val="00A57E2F"/>
    <w:rsid w:val="00A62246"/>
    <w:rsid w:val="00A658DB"/>
    <w:rsid w:val="00A85BF4"/>
    <w:rsid w:val="00AA3560"/>
    <w:rsid w:val="00AB4B82"/>
    <w:rsid w:val="00AB6449"/>
    <w:rsid w:val="00AC2DFE"/>
    <w:rsid w:val="00AD6E34"/>
    <w:rsid w:val="00AE462E"/>
    <w:rsid w:val="00AF41FC"/>
    <w:rsid w:val="00AF59E8"/>
    <w:rsid w:val="00B15AAB"/>
    <w:rsid w:val="00B22087"/>
    <w:rsid w:val="00B23454"/>
    <w:rsid w:val="00B3550E"/>
    <w:rsid w:val="00B37EA2"/>
    <w:rsid w:val="00B4047E"/>
    <w:rsid w:val="00B54620"/>
    <w:rsid w:val="00B55C6A"/>
    <w:rsid w:val="00B73CF8"/>
    <w:rsid w:val="00B945A8"/>
    <w:rsid w:val="00BA11A9"/>
    <w:rsid w:val="00BB11CE"/>
    <w:rsid w:val="00BB4E52"/>
    <w:rsid w:val="00BC1F4D"/>
    <w:rsid w:val="00BC1FF2"/>
    <w:rsid w:val="00BC4B62"/>
    <w:rsid w:val="00BC4C3D"/>
    <w:rsid w:val="00BE5BDA"/>
    <w:rsid w:val="00BE639A"/>
    <w:rsid w:val="00BF3C49"/>
    <w:rsid w:val="00BF419C"/>
    <w:rsid w:val="00C15828"/>
    <w:rsid w:val="00C224A2"/>
    <w:rsid w:val="00C564D9"/>
    <w:rsid w:val="00C777EC"/>
    <w:rsid w:val="00C77C96"/>
    <w:rsid w:val="00C82326"/>
    <w:rsid w:val="00CA122E"/>
    <w:rsid w:val="00CC566C"/>
    <w:rsid w:val="00CC7C90"/>
    <w:rsid w:val="00CD64BC"/>
    <w:rsid w:val="00CD77E6"/>
    <w:rsid w:val="00CF1722"/>
    <w:rsid w:val="00CF22F2"/>
    <w:rsid w:val="00CF2D90"/>
    <w:rsid w:val="00CF3CF2"/>
    <w:rsid w:val="00D14CD3"/>
    <w:rsid w:val="00D4201F"/>
    <w:rsid w:val="00D5125B"/>
    <w:rsid w:val="00D54C44"/>
    <w:rsid w:val="00D61EA2"/>
    <w:rsid w:val="00D625FA"/>
    <w:rsid w:val="00D745FD"/>
    <w:rsid w:val="00D80904"/>
    <w:rsid w:val="00D80BB1"/>
    <w:rsid w:val="00DA0DAF"/>
    <w:rsid w:val="00DC18F8"/>
    <w:rsid w:val="00DC3840"/>
    <w:rsid w:val="00DC4358"/>
    <w:rsid w:val="00DE1BE2"/>
    <w:rsid w:val="00DF5E9F"/>
    <w:rsid w:val="00E06265"/>
    <w:rsid w:val="00E06E74"/>
    <w:rsid w:val="00E12854"/>
    <w:rsid w:val="00E31E52"/>
    <w:rsid w:val="00E32A02"/>
    <w:rsid w:val="00E425F4"/>
    <w:rsid w:val="00E43516"/>
    <w:rsid w:val="00E7307D"/>
    <w:rsid w:val="00E874DB"/>
    <w:rsid w:val="00E87AF7"/>
    <w:rsid w:val="00E9487E"/>
    <w:rsid w:val="00E97A5E"/>
    <w:rsid w:val="00EB389F"/>
    <w:rsid w:val="00EB5616"/>
    <w:rsid w:val="00ED378A"/>
    <w:rsid w:val="00EE3D23"/>
    <w:rsid w:val="00EE4A2A"/>
    <w:rsid w:val="00EE68C3"/>
    <w:rsid w:val="00F0225A"/>
    <w:rsid w:val="00F02808"/>
    <w:rsid w:val="00F32766"/>
    <w:rsid w:val="00F428FA"/>
    <w:rsid w:val="00F56D8F"/>
    <w:rsid w:val="00F63BDF"/>
    <w:rsid w:val="00F6473C"/>
    <w:rsid w:val="00F72301"/>
    <w:rsid w:val="00F75339"/>
    <w:rsid w:val="00FB409B"/>
    <w:rsid w:val="00FC51DD"/>
    <w:rsid w:val="00FC7A84"/>
    <w:rsid w:val="00FD6A07"/>
    <w:rsid w:val="00FD703B"/>
    <w:rsid w:val="00FE6EA1"/>
    <w:rsid w:val="00FF5983"/>
    <w:rsid w:val="00FF6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653825A7"/>
  <w15:docId w15:val="{74B6FF2E-DE77-43A3-B5C8-801DE2761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636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Heading2">
    <w:name w:val="heading 2"/>
    <w:basedOn w:val="Normal"/>
    <w:next w:val="Normal"/>
    <w:link w:val="Heading2Char"/>
    <w:qFormat/>
    <w:rsid w:val="008C007C"/>
    <w:pPr>
      <w:keepNext/>
      <w:tabs>
        <w:tab w:val="left" w:pos="1632"/>
      </w:tabs>
      <w:outlineLvl w:val="1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C007C"/>
    <w:rPr>
      <w:rFonts w:ascii="Tahoma" w:eastAsia="Times New Roman" w:hAnsi="Tahoma" w:cs="Tahoma"/>
      <w:b/>
      <w:bCs/>
      <w:sz w:val="20"/>
      <w:szCs w:val="20"/>
      <w:lang w:val="en-GB" w:eastAsia="nl-NL"/>
    </w:rPr>
  </w:style>
  <w:style w:type="paragraph" w:styleId="Header">
    <w:name w:val="header"/>
    <w:basedOn w:val="Normal"/>
    <w:link w:val="HeaderChar"/>
    <w:rsid w:val="008C007C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8C007C"/>
    <w:rPr>
      <w:rFonts w:ascii="Tahoma" w:eastAsia="Times New Roman" w:hAnsi="Tahoma" w:cs="Tahoma"/>
      <w:sz w:val="20"/>
      <w:szCs w:val="20"/>
      <w:lang w:eastAsia="nl-NL"/>
    </w:rPr>
  </w:style>
  <w:style w:type="paragraph" w:styleId="Footer">
    <w:name w:val="footer"/>
    <w:basedOn w:val="Normal"/>
    <w:link w:val="FooterChar"/>
    <w:uiPriority w:val="99"/>
    <w:unhideWhenUsed/>
    <w:rsid w:val="008C007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007C"/>
    <w:rPr>
      <w:rFonts w:ascii="Tahoma" w:eastAsia="Times New Roman" w:hAnsi="Tahoma" w:cs="Tahoma"/>
      <w:sz w:val="20"/>
      <w:szCs w:val="20"/>
      <w:lang w:eastAsia="nl-NL"/>
    </w:rPr>
  </w:style>
  <w:style w:type="character" w:styleId="Hyperlink">
    <w:name w:val="Hyperlink"/>
    <w:basedOn w:val="DefaultParagraphFont"/>
    <w:uiPriority w:val="99"/>
    <w:unhideWhenUsed/>
    <w:rsid w:val="008C00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769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769"/>
    <w:rPr>
      <w:rFonts w:ascii="Tahoma" w:eastAsia="Times New Roman" w:hAnsi="Tahoma" w:cs="Tahoma"/>
      <w:sz w:val="16"/>
      <w:szCs w:val="16"/>
      <w:lang w:eastAsia="nl-NL"/>
    </w:rPr>
  </w:style>
  <w:style w:type="paragraph" w:styleId="NoSpacing">
    <w:name w:val="No Spacing"/>
    <w:uiPriority w:val="1"/>
    <w:qFormat/>
    <w:rsid w:val="001A37D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ListParagraph">
    <w:name w:val="List Paragraph"/>
    <w:basedOn w:val="Normal"/>
    <w:uiPriority w:val="34"/>
    <w:qFormat/>
    <w:rsid w:val="00F63BD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5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.A.Miedema@tudelft.n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EEF2-431C-4771-879B-36857B65C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921</Words>
  <Characters>506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ëlle de Jong - 3ME</dc:creator>
  <cp:lastModifiedBy>Sabrina van de Velde</cp:lastModifiedBy>
  <cp:revision>4</cp:revision>
  <cp:lastPrinted>2019-09-01T10:50:00Z</cp:lastPrinted>
  <dcterms:created xsi:type="dcterms:W3CDTF">2020-12-23T13:00:00Z</dcterms:created>
  <dcterms:modified xsi:type="dcterms:W3CDTF">2021-01-13T10:22:00Z</dcterms:modified>
</cp:coreProperties>
</file>